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14ACC" w14:textId="257C6B3A" w:rsidR="00DD4238" w:rsidRPr="000E0FD6" w:rsidRDefault="001900FC" w:rsidP="000E0FD6">
      <w:pPr>
        <w:pStyle w:val="Heading2"/>
        <w:rPr>
          <w:rFonts w:ascii="Verdana" w:hAnsi="Verdana"/>
          <w:i w:val="0"/>
          <w:sz w:val="32"/>
          <w:szCs w:val="32"/>
        </w:rPr>
      </w:pPr>
      <w:bookmarkStart w:id="0" w:name="_Hlk41548834"/>
      <w:r w:rsidRPr="0012141E">
        <w:rPr>
          <w:rFonts w:ascii="Verdana" w:hAnsi="Verdana"/>
          <w:i w:val="0"/>
          <w:sz w:val="32"/>
          <w:szCs w:val="32"/>
        </w:rPr>
        <w:t xml:space="preserve">Soil Association Certification – </w:t>
      </w:r>
      <w:r w:rsidR="007937E5" w:rsidRPr="0012141E">
        <w:rPr>
          <w:rFonts w:ascii="Verdana" w:hAnsi="Verdana"/>
          <w:i w:val="0"/>
          <w:sz w:val="32"/>
          <w:szCs w:val="32"/>
        </w:rPr>
        <w:t xml:space="preserve">Crop Management Plan Template </w:t>
      </w:r>
      <w:bookmarkStart w:id="1" w:name="_Hlk18065998"/>
    </w:p>
    <w:p w14:paraId="2438D952" w14:textId="78F19E3B" w:rsidR="007937E5" w:rsidRDefault="00186347" w:rsidP="007937E5">
      <w:pPr>
        <w:tabs>
          <w:tab w:val="left" w:pos="3180"/>
        </w:tabs>
        <w:rPr>
          <w:rFonts w:ascii="Verdana" w:hAnsi="Verdana"/>
          <w:sz w:val="20"/>
          <w:szCs w:val="20"/>
        </w:rPr>
      </w:pPr>
      <w:r w:rsidRPr="00DD4238">
        <w:rPr>
          <w:rFonts w:ascii="Verdana" w:hAnsi="Verdana"/>
          <w:sz w:val="20"/>
          <w:szCs w:val="20"/>
        </w:rPr>
        <w:t>You can record the details of how you are meeting the requirements of standard</w:t>
      </w:r>
      <w:r w:rsidR="00FA653B" w:rsidRPr="00DD4238">
        <w:rPr>
          <w:rFonts w:ascii="Verdana" w:hAnsi="Verdana"/>
          <w:sz w:val="20"/>
          <w:szCs w:val="20"/>
        </w:rPr>
        <w:t>s</w:t>
      </w:r>
      <w:r w:rsidRPr="00DD4238">
        <w:rPr>
          <w:rFonts w:ascii="Verdana" w:hAnsi="Verdana"/>
          <w:sz w:val="20"/>
          <w:szCs w:val="20"/>
        </w:rPr>
        <w:t xml:space="preserve"> 2.5 (Fertilisers and soil conditioners) and 2.6 (controlling pests and disease) in this crop management plan template</w:t>
      </w:r>
      <w:r w:rsidR="007937E5" w:rsidRPr="00DD4238">
        <w:rPr>
          <w:rFonts w:ascii="Verdana" w:hAnsi="Verdana"/>
          <w:sz w:val="20"/>
          <w:szCs w:val="20"/>
        </w:rPr>
        <w:t>.</w:t>
      </w:r>
      <w:r w:rsidR="00737010">
        <w:rPr>
          <w:rFonts w:ascii="Verdana" w:hAnsi="Verdana"/>
          <w:sz w:val="20"/>
          <w:szCs w:val="20"/>
        </w:rPr>
        <w:t xml:space="preserve"> Please submit this to your certification officer for </w:t>
      </w:r>
      <w:r w:rsidR="009F7046">
        <w:rPr>
          <w:rFonts w:ascii="Verdana" w:hAnsi="Verdana"/>
          <w:sz w:val="20"/>
          <w:szCs w:val="20"/>
        </w:rPr>
        <w:t>review and</w:t>
      </w:r>
      <w:r w:rsidR="007937E5" w:rsidRPr="00DD4238">
        <w:rPr>
          <w:rFonts w:ascii="Verdana" w:hAnsi="Verdana"/>
          <w:sz w:val="20"/>
          <w:szCs w:val="20"/>
        </w:rPr>
        <w:t xml:space="preserve"> keep an up to date copy on file</w:t>
      </w:r>
      <w:r w:rsidR="00737010">
        <w:rPr>
          <w:rFonts w:ascii="Verdana" w:hAnsi="Verdana"/>
          <w:sz w:val="20"/>
          <w:szCs w:val="20"/>
        </w:rPr>
        <w:t xml:space="preserve"> for </w:t>
      </w:r>
      <w:r w:rsidR="009F7046">
        <w:rPr>
          <w:rFonts w:ascii="Verdana" w:hAnsi="Verdana"/>
          <w:sz w:val="20"/>
          <w:szCs w:val="20"/>
        </w:rPr>
        <w:t>your</w:t>
      </w:r>
      <w:r w:rsidR="00737010">
        <w:rPr>
          <w:rFonts w:ascii="Verdana" w:hAnsi="Verdana"/>
          <w:sz w:val="20"/>
          <w:szCs w:val="20"/>
        </w:rPr>
        <w:t xml:space="preserve"> inspection</w:t>
      </w:r>
      <w:r w:rsidR="007937E5" w:rsidRPr="00DD4238">
        <w:rPr>
          <w:rFonts w:ascii="Verdana" w:hAnsi="Verdana"/>
          <w:sz w:val="20"/>
          <w:szCs w:val="20"/>
        </w:rPr>
        <w:t>.</w:t>
      </w:r>
      <w:bookmarkStart w:id="2" w:name="_Hlk18066032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7007"/>
      </w:tblGrid>
      <w:tr w:rsidR="00DA5A61" w14:paraId="324ED16F" w14:textId="77777777" w:rsidTr="00737010">
        <w:trPr>
          <w:trHeight w:val="397"/>
        </w:trPr>
        <w:tc>
          <w:tcPr>
            <w:tcW w:w="6941" w:type="dxa"/>
            <w:tcBorders>
              <w:top w:val="nil"/>
              <w:left w:val="nil"/>
              <w:bottom w:val="nil"/>
              <w:right w:val="nil"/>
            </w:tcBorders>
          </w:tcPr>
          <w:p w14:paraId="6275C827" w14:textId="2875EE82" w:rsidR="00DA5A61" w:rsidRDefault="00737010" w:rsidP="00DA5A61">
            <w:pPr>
              <w:tabs>
                <w:tab w:val="left" w:pos="12600"/>
              </w:tabs>
            </w:pPr>
            <w:r w:rsidRPr="000E0FD6">
              <w:rPr>
                <w:rFonts w:ascii="Verdana" w:hAnsi="Verdana"/>
                <w:b/>
                <w:bCs/>
                <w:sz w:val="20"/>
                <w:szCs w:val="20"/>
              </w:rPr>
              <w:t>License Number: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Verdana" w:hAnsi="Verdana"/>
                  <w:b/>
                  <w:bCs/>
                  <w:sz w:val="20"/>
                  <w:szCs w:val="20"/>
                </w:rPr>
                <w:id w:val="-261611400"/>
                <w:placeholder>
                  <w:docPart w:val="2C015CCADF3C48FD962B644FD0421A17"/>
                </w:placeholder>
              </w:sdtPr>
              <w:sdtEndPr/>
              <w:sdtContent>
                <w:r w:rsidRPr="00B14EDC">
                  <w:rPr>
                    <w:rFonts w:ascii="Verdana" w:hAnsi="Verdana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B14EDC">
                  <w:rPr>
                    <w:rFonts w:ascii="Verdana" w:hAnsi="Verdana"/>
                    <w:sz w:val="20"/>
                    <w:szCs w:val="20"/>
                  </w:rPr>
                  <w:instrText xml:space="preserve"> FORMTEXT </w:instrText>
                </w:r>
                <w:r w:rsidRPr="00B14EDC">
                  <w:rPr>
                    <w:rFonts w:ascii="Verdana" w:hAnsi="Verdana"/>
                    <w:sz w:val="20"/>
                    <w:szCs w:val="20"/>
                  </w:rPr>
                </w:r>
                <w:r w:rsidRPr="00B14EDC">
                  <w:rPr>
                    <w:rFonts w:ascii="Verdana" w:hAnsi="Verdana"/>
                    <w:sz w:val="20"/>
                    <w:szCs w:val="20"/>
                  </w:rPr>
                  <w:fldChar w:fldCharType="separate"/>
                </w:r>
                <w:r w:rsidR="00814A32">
                  <w:rPr>
                    <w:rFonts w:ascii="Verdana" w:hAnsi="Verdana"/>
                    <w:sz w:val="20"/>
                    <w:szCs w:val="20"/>
                  </w:rPr>
                  <w:t> </w:t>
                </w:r>
                <w:r w:rsidR="00814A32">
                  <w:rPr>
                    <w:rFonts w:ascii="Verdana" w:hAnsi="Verdana"/>
                    <w:sz w:val="20"/>
                    <w:szCs w:val="20"/>
                  </w:rPr>
                  <w:t> </w:t>
                </w:r>
                <w:r w:rsidR="00814A32">
                  <w:rPr>
                    <w:rFonts w:ascii="Verdana" w:hAnsi="Verdana"/>
                    <w:sz w:val="20"/>
                    <w:szCs w:val="20"/>
                  </w:rPr>
                  <w:t> </w:t>
                </w:r>
                <w:r w:rsidR="00814A32">
                  <w:rPr>
                    <w:rFonts w:ascii="Verdana" w:hAnsi="Verdana"/>
                    <w:sz w:val="20"/>
                    <w:szCs w:val="20"/>
                  </w:rPr>
                  <w:t> </w:t>
                </w:r>
                <w:r w:rsidR="00814A32">
                  <w:rPr>
                    <w:rFonts w:ascii="Verdana" w:hAnsi="Verdana"/>
                    <w:sz w:val="20"/>
                    <w:szCs w:val="20"/>
                  </w:rPr>
                  <w:t> </w:t>
                </w:r>
                <w:r w:rsidRPr="00B14EDC">
                  <w:rPr>
                    <w:rFonts w:ascii="Verdana" w:hAnsi="Verdana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7007" w:type="dxa"/>
            <w:tcBorders>
              <w:top w:val="nil"/>
              <w:left w:val="nil"/>
              <w:bottom w:val="nil"/>
              <w:right w:val="nil"/>
            </w:tcBorders>
          </w:tcPr>
          <w:p w14:paraId="5B8C5968" w14:textId="1324B84C" w:rsidR="00DA5A61" w:rsidRDefault="00737010" w:rsidP="00DA5A61">
            <w:pPr>
              <w:tabs>
                <w:tab w:val="left" w:pos="12600"/>
              </w:tabs>
            </w:pPr>
            <w:r w:rsidRPr="000E0FD6">
              <w:rPr>
                <w:rFonts w:ascii="Verdana" w:hAnsi="Verdana"/>
                <w:b/>
                <w:bCs/>
                <w:sz w:val="20"/>
                <w:szCs w:val="20"/>
              </w:rPr>
              <w:t>Date Completed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/ of last review</w:t>
            </w:r>
            <w:r w:rsidRPr="000E0FD6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Verdana" w:hAnsi="Verdana"/>
                  <w:b/>
                  <w:bCs/>
                  <w:sz w:val="20"/>
                  <w:szCs w:val="20"/>
                </w:rPr>
                <w:id w:val="-1677727525"/>
                <w:placeholder>
                  <w:docPart w:val="204059A7BD0A44A0A80E56F440605E7C"/>
                </w:placeholder>
              </w:sdtPr>
              <w:sdtEndPr/>
              <w:sdtContent>
                <w:r w:rsidRPr="00B33462">
                  <w:rPr>
                    <w:rFonts w:ascii="Verdana" w:hAnsi="Verdana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B33462">
                  <w:rPr>
                    <w:rFonts w:ascii="Verdana" w:hAnsi="Verdana"/>
                    <w:sz w:val="20"/>
                    <w:szCs w:val="20"/>
                  </w:rPr>
                  <w:instrText xml:space="preserve"> FORMTEXT </w:instrText>
                </w:r>
                <w:r w:rsidRPr="00B33462">
                  <w:rPr>
                    <w:rFonts w:ascii="Verdana" w:hAnsi="Verdana"/>
                    <w:sz w:val="20"/>
                    <w:szCs w:val="20"/>
                  </w:rPr>
                </w:r>
                <w:r w:rsidRPr="00B33462">
                  <w:rPr>
                    <w:rFonts w:ascii="Verdana" w:hAnsi="Verdana"/>
                    <w:sz w:val="20"/>
                    <w:szCs w:val="20"/>
                  </w:rPr>
                  <w:fldChar w:fldCharType="separate"/>
                </w:r>
                <w:r w:rsidRPr="00B33462">
                  <w:rPr>
                    <w:rFonts w:ascii="Verdana" w:hAnsi="Verdana"/>
                    <w:noProof/>
                    <w:sz w:val="20"/>
                    <w:szCs w:val="20"/>
                  </w:rPr>
                  <w:t> </w:t>
                </w:r>
                <w:r w:rsidRPr="00B33462">
                  <w:rPr>
                    <w:rFonts w:ascii="Verdana" w:hAnsi="Verdana"/>
                    <w:noProof/>
                    <w:sz w:val="20"/>
                    <w:szCs w:val="20"/>
                  </w:rPr>
                  <w:t> </w:t>
                </w:r>
                <w:r w:rsidRPr="00B33462">
                  <w:rPr>
                    <w:rFonts w:ascii="Verdana" w:hAnsi="Verdana"/>
                    <w:noProof/>
                    <w:sz w:val="20"/>
                    <w:szCs w:val="20"/>
                  </w:rPr>
                  <w:t> </w:t>
                </w:r>
                <w:r w:rsidRPr="00B33462">
                  <w:rPr>
                    <w:rFonts w:ascii="Verdana" w:hAnsi="Verdana"/>
                    <w:noProof/>
                    <w:sz w:val="20"/>
                    <w:szCs w:val="20"/>
                  </w:rPr>
                  <w:t> </w:t>
                </w:r>
                <w:r w:rsidRPr="00B33462">
                  <w:rPr>
                    <w:rFonts w:ascii="Verdana" w:hAnsi="Verdana"/>
                    <w:noProof/>
                    <w:sz w:val="20"/>
                    <w:szCs w:val="20"/>
                  </w:rPr>
                  <w:t> </w:t>
                </w:r>
                <w:r w:rsidRPr="00B33462">
                  <w:rPr>
                    <w:rFonts w:ascii="Verdana" w:hAnsi="Verdana"/>
                    <w:sz w:val="20"/>
                    <w:szCs w:val="20"/>
                  </w:rPr>
                  <w:fldChar w:fldCharType="end"/>
                </w:r>
              </w:sdtContent>
            </w:sdt>
          </w:p>
        </w:tc>
      </w:tr>
      <w:tr w:rsidR="00DA5A61" w14:paraId="73800C04" w14:textId="77777777" w:rsidTr="00737010">
        <w:trPr>
          <w:trHeight w:val="411"/>
        </w:trPr>
        <w:tc>
          <w:tcPr>
            <w:tcW w:w="139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C56352" w14:textId="3F19D140" w:rsidR="00DA5A61" w:rsidRDefault="00737010" w:rsidP="00DA5A61">
            <w:pPr>
              <w:tabs>
                <w:tab w:val="left" w:pos="12600"/>
              </w:tabs>
            </w:pPr>
            <w:r w:rsidRPr="000E0FD6">
              <w:rPr>
                <w:rFonts w:ascii="Verdana" w:hAnsi="Verdana"/>
                <w:b/>
                <w:bCs/>
                <w:sz w:val="20"/>
                <w:szCs w:val="20"/>
              </w:rPr>
              <w:t>Name and position in business:</w:t>
            </w:r>
            <w:r w:rsidR="00B14EDC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r w:rsidR="00B14EDC" w:rsidRPr="00B14EDC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="00B14EDC" w:rsidRPr="00B14EDC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="00B14EDC" w:rsidRPr="00B14EDC">
              <w:rPr>
                <w:rFonts w:ascii="Verdana" w:hAnsi="Verdana"/>
                <w:sz w:val="20"/>
                <w:szCs w:val="20"/>
              </w:rPr>
            </w:r>
            <w:r w:rsidR="00B14EDC" w:rsidRPr="00B14EDC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14EDC" w:rsidRPr="00B14EDC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14EDC" w:rsidRPr="00B14EDC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14EDC" w:rsidRPr="00B14EDC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14EDC" w:rsidRPr="00B14EDC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14EDC" w:rsidRPr="00B14EDC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14EDC" w:rsidRPr="00B14EDC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3"/>
          </w:p>
        </w:tc>
      </w:tr>
      <w:bookmarkEnd w:id="0"/>
    </w:tbl>
    <w:p w14:paraId="1AE81174" w14:textId="30C0250F" w:rsidR="000E0FD6" w:rsidRDefault="000E0FD6" w:rsidP="000E0FD6">
      <w:pPr>
        <w:pStyle w:val="ListParagraph"/>
        <w:rPr>
          <w:rFonts w:ascii="Verdana" w:hAnsi="Verdana"/>
          <w:bCs/>
          <w:sz w:val="20"/>
          <w:szCs w:val="20"/>
          <w:lang w:eastAsia="zh-CN"/>
        </w:rPr>
      </w:pPr>
    </w:p>
    <w:p w14:paraId="12C9D773" w14:textId="1EBF0C6A" w:rsidR="007A7000" w:rsidRDefault="007A7000" w:rsidP="00DA5A61">
      <w:pPr>
        <w:pStyle w:val="ListParagraph"/>
        <w:numPr>
          <w:ilvl w:val="0"/>
          <w:numId w:val="5"/>
        </w:numPr>
        <w:rPr>
          <w:rFonts w:ascii="Verdana" w:hAnsi="Verdana"/>
          <w:bCs/>
          <w:sz w:val="20"/>
          <w:szCs w:val="20"/>
          <w:lang w:eastAsia="zh-CN"/>
        </w:rPr>
      </w:pPr>
      <w:r w:rsidRPr="00DD4238">
        <w:rPr>
          <w:rFonts w:ascii="Verdana" w:hAnsi="Verdana"/>
          <w:bCs/>
          <w:sz w:val="20"/>
          <w:szCs w:val="20"/>
          <w:lang w:eastAsia="zh-CN"/>
        </w:rPr>
        <w:t>Please detail your planned crop rotation(s) below</w:t>
      </w:r>
      <w:r w:rsidRPr="0012141E">
        <w:rPr>
          <w:rFonts w:ascii="Verdana" w:hAnsi="Verdana"/>
          <w:bCs/>
          <w:sz w:val="20"/>
          <w:szCs w:val="20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DA5A61" w14:paraId="4B3D088D" w14:textId="77777777" w:rsidTr="00737010">
        <w:trPr>
          <w:trHeight w:val="1165"/>
        </w:trPr>
        <w:tc>
          <w:tcPr>
            <w:tcW w:w="13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396F" w14:textId="2BD4FA8C" w:rsidR="00DA5A61" w:rsidRDefault="00DA5A61" w:rsidP="00DA5A61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  <w:bookmarkEnd w:id="4"/>
          </w:p>
        </w:tc>
      </w:tr>
      <w:bookmarkEnd w:id="2"/>
    </w:tbl>
    <w:p w14:paraId="688746F9" w14:textId="77777777" w:rsidR="00737010" w:rsidRDefault="00737010" w:rsidP="00737010">
      <w:pPr>
        <w:spacing w:line="240" w:lineRule="auto"/>
        <w:rPr>
          <w:rFonts w:ascii="Verdana" w:hAnsi="Verdana"/>
          <w:b/>
          <w:sz w:val="20"/>
          <w:szCs w:val="20"/>
          <w:lang w:eastAsia="zh-CN"/>
        </w:rPr>
      </w:pPr>
    </w:p>
    <w:p w14:paraId="376A0AEA" w14:textId="32F5F01F" w:rsidR="00963085" w:rsidRPr="0012141E" w:rsidRDefault="00EF36D6" w:rsidP="00737010">
      <w:pPr>
        <w:rPr>
          <w:rFonts w:ascii="Verdana" w:hAnsi="Verdana"/>
          <w:bCs/>
          <w:sz w:val="20"/>
          <w:szCs w:val="20"/>
          <w:lang w:eastAsia="zh-CN"/>
        </w:rPr>
      </w:pPr>
      <w:r w:rsidRPr="0012141E">
        <w:rPr>
          <w:rFonts w:ascii="Verdana" w:hAnsi="Verdana"/>
          <w:b/>
          <w:sz w:val="20"/>
          <w:szCs w:val="20"/>
          <w:lang w:eastAsia="zh-CN"/>
        </w:rPr>
        <w:t>Crop inputs:</w:t>
      </w:r>
    </w:p>
    <w:p w14:paraId="50DEEEB3" w14:textId="7EA1E980" w:rsidR="00963085" w:rsidRPr="00AA761B" w:rsidRDefault="00963085" w:rsidP="00AA761B">
      <w:pPr>
        <w:pStyle w:val="ListParagraph"/>
        <w:numPr>
          <w:ilvl w:val="0"/>
          <w:numId w:val="5"/>
        </w:numPr>
        <w:rPr>
          <w:rFonts w:ascii="Verdana" w:hAnsi="Verdana"/>
          <w:bCs/>
          <w:sz w:val="20"/>
          <w:szCs w:val="20"/>
          <w:lang w:eastAsia="zh-CN"/>
        </w:rPr>
      </w:pPr>
      <w:r w:rsidRPr="007A7000">
        <w:rPr>
          <w:rFonts w:ascii="Verdana" w:hAnsi="Verdana"/>
          <w:bCs/>
          <w:sz w:val="20"/>
          <w:szCs w:val="20"/>
          <w:lang w:eastAsia="zh-CN"/>
        </w:rPr>
        <w:t>Do you use the following strategies to build and maintain fertility</w:t>
      </w:r>
      <w:r w:rsidR="00DD4238">
        <w:rPr>
          <w:rFonts w:ascii="Verdana" w:hAnsi="Verdana"/>
          <w:bCs/>
          <w:sz w:val="20"/>
          <w:szCs w:val="20"/>
          <w:lang w:eastAsia="zh-CN"/>
        </w:rPr>
        <w:t>?</w:t>
      </w:r>
      <w:r w:rsidRPr="007A7000">
        <w:rPr>
          <w:rFonts w:ascii="Verdana" w:hAnsi="Verdana"/>
          <w:bCs/>
          <w:sz w:val="20"/>
          <w:szCs w:val="20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850"/>
        <w:gridCol w:w="7007"/>
      </w:tblGrid>
      <w:tr w:rsidR="00E81655" w:rsidRPr="0012141E" w14:paraId="33C0F533" w14:textId="77777777" w:rsidTr="00737010">
        <w:trPr>
          <w:gridAfter w:val="1"/>
          <w:wAfter w:w="7007" w:type="dxa"/>
          <w:trHeight w:val="41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0FB6B" w14:textId="3F6A6FEE" w:rsidR="00E81655" w:rsidRPr="0012141E" w:rsidRDefault="00E81655" w:rsidP="00E8165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bookmarkStart w:id="5" w:name="_Hlk41549325"/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t>Varied crop rotation</w:t>
            </w:r>
            <w:r w:rsidR="00737010">
              <w:rPr>
                <w:rFonts w:ascii="Verdana" w:hAnsi="Verdana"/>
                <w:bCs/>
                <w:sz w:val="20"/>
                <w:szCs w:val="20"/>
                <w:lang w:eastAsia="zh-CN"/>
              </w:rPr>
              <w:t xml:space="preserve">: </w:t>
            </w:r>
          </w:p>
        </w:tc>
        <w:sdt>
          <w:sdtPr>
            <w:rPr>
              <w:rFonts w:ascii="Verdana" w:hAnsi="Verdana"/>
              <w:bCs/>
              <w:sz w:val="36"/>
              <w:szCs w:val="36"/>
              <w:lang w:eastAsia="zh-CN"/>
            </w:rPr>
            <w:id w:val="1164444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8A3FDD" w14:textId="00C096F6" w:rsidR="00E81655" w:rsidRPr="00737010" w:rsidRDefault="00737010" w:rsidP="00E81655">
                <w:pPr>
                  <w:jc w:val="center"/>
                  <w:rPr>
                    <w:rFonts w:ascii="Verdana" w:hAnsi="Verdana"/>
                    <w:bCs/>
                    <w:sz w:val="36"/>
                    <w:szCs w:val="36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36"/>
                    <w:szCs w:val="36"/>
                    <w:lang w:eastAsia="zh-CN"/>
                  </w:rPr>
                  <w:t>☐</w:t>
                </w:r>
              </w:p>
            </w:tc>
          </w:sdtContent>
        </w:sdt>
      </w:tr>
      <w:tr w:rsidR="00E81655" w:rsidRPr="0012141E" w14:paraId="334BC98B" w14:textId="77777777" w:rsidTr="00737010">
        <w:trPr>
          <w:gridAfter w:val="1"/>
          <w:wAfter w:w="7007" w:type="dxa"/>
          <w:trHeight w:val="223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3D7E5" w14:textId="66F5EBA2" w:rsidR="00E81655" w:rsidRPr="0012141E" w:rsidRDefault="00E81655" w:rsidP="00E8165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Cs/>
                <w:sz w:val="20"/>
                <w:szCs w:val="20"/>
                <w:lang w:eastAsia="zh-CN"/>
              </w:rPr>
              <w:t>Including legumes in the rotation</w:t>
            </w:r>
            <w:r w:rsidR="00737010">
              <w:rPr>
                <w:rFonts w:ascii="Verdana" w:hAnsi="Verdana"/>
                <w:bCs/>
                <w:sz w:val="20"/>
                <w:szCs w:val="20"/>
                <w:lang w:eastAsia="zh-CN"/>
              </w:rPr>
              <w:t>:</w:t>
            </w:r>
            <w:r w:rsidRPr="0012141E">
              <w:rPr>
                <w:rFonts w:ascii="Verdana" w:hAnsi="Verdana"/>
                <w:bCs/>
                <w:sz w:val="20"/>
                <w:szCs w:val="20"/>
                <w:lang w:eastAsia="zh-CN"/>
              </w:rPr>
              <w:t xml:space="preserve"> </w:t>
            </w:r>
          </w:p>
        </w:tc>
        <w:sdt>
          <w:sdtPr>
            <w:rPr>
              <w:rFonts w:ascii="Verdana" w:hAnsi="Verdana"/>
              <w:bCs/>
              <w:sz w:val="36"/>
              <w:szCs w:val="36"/>
              <w:lang w:eastAsia="zh-CN"/>
            </w:rPr>
            <w:id w:val="422535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3E262F" w14:textId="31249589" w:rsidR="00E81655" w:rsidRPr="00737010" w:rsidRDefault="00E81655" w:rsidP="00E81655">
                <w:pPr>
                  <w:jc w:val="center"/>
                  <w:rPr>
                    <w:rFonts w:ascii="Verdana" w:hAnsi="Verdana"/>
                    <w:bCs/>
                    <w:sz w:val="36"/>
                    <w:szCs w:val="36"/>
                    <w:lang w:eastAsia="zh-CN"/>
                  </w:rPr>
                </w:pPr>
                <w:r w:rsidRPr="00737010">
                  <w:rPr>
                    <w:rFonts w:ascii="MS Gothic" w:eastAsia="MS Gothic" w:hAnsi="MS Gothic" w:hint="eastAsia"/>
                    <w:bCs/>
                    <w:sz w:val="36"/>
                    <w:szCs w:val="36"/>
                    <w:lang w:eastAsia="zh-CN"/>
                  </w:rPr>
                  <w:t>☐</w:t>
                </w:r>
              </w:p>
            </w:tc>
          </w:sdtContent>
        </w:sdt>
      </w:tr>
      <w:tr w:rsidR="00E81655" w:rsidRPr="0012141E" w14:paraId="4D53277B" w14:textId="77777777" w:rsidTr="00737010">
        <w:trPr>
          <w:gridAfter w:val="1"/>
          <w:wAfter w:w="7007" w:type="dxa"/>
          <w:trHeight w:val="30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A59F" w14:textId="2BBFC9CD" w:rsidR="00E81655" w:rsidRPr="0012141E" w:rsidRDefault="00E81655" w:rsidP="00E8165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Cs/>
                <w:sz w:val="20"/>
                <w:szCs w:val="20"/>
                <w:lang w:eastAsia="zh-CN"/>
              </w:rPr>
              <w:t xml:space="preserve">Including green manures in the rotation </w:t>
            </w:r>
          </w:p>
        </w:tc>
        <w:sdt>
          <w:sdtPr>
            <w:rPr>
              <w:rFonts w:ascii="Verdana" w:hAnsi="Verdana"/>
              <w:bCs/>
              <w:sz w:val="36"/>
              <w:szCs w:val="36"/>
              <w:lang w:eastAsia="zh-CN"/>
            </w:rPr>
            <w:id w:val="-32272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501B395" w14:textId="025C1646" w:rsidR="00E81655" w:rsidRPr="00737010" w:rsidRDefault="00E81655" w:rsidP="00E81655">
                <w:pPr>
                  <w:jc w:val="center"/>
                  <w:rPr>
                    <w:rFonts w:ascii="Verdana" w:hAnsi="Verdana"/>
                    <w:bCs/>
                    <w:sz w:val="36"/>
                    <w:szCs w:val="36"/>
                    <w:lang w:eastAsia="zh-CN"/>
                  </w:rPr>
                </w:pPr>
                <w:r w:rsidRPr="00737010">
                  <w:rPr>
                    <w:rFonts w:ascii="MS Gothic" w:eastAsia="MS Gothic" w:hAnsi="MS Gothic" w:hint="eastAsia"/>
                    <w:bCs/>
                    <w:sz w:val="36"/>
                    <w:szCs w:val="36"/>
                    <w:lang w:eastAsia="zh-CN"/>
                  </w:rPr>
                  <w:t>☐</w:t>
                </w:r>
              </w:p>
            </w:tc>
          </w:sdtContent>
        </w:sdt>
      </w:tr>
      <w:tr w:rsidR="00E81655" w:rsidRPr="0012141E" w14:paraId="50EE9FF2" w14:textId="77777777" w:rsidTr="00737010">
        <w:trPr>
          <w:gridAfter w:val="1"/>
          <w:wAfter w:w="7007" w:type="dxa"/>
          <w:trHeight w:val="307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E770C" w14:textId="56C6D368" w:rsidR="00E81655" w:rsidRPr="0012141E" w:rsidRDefault="00E81655" w:rsidP="00E8165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Cs/>
                <w:sz w:val="20"/>
                <w:szCs w:val="20"/>
                <w:lang w:eastAsia="zh-CN"/>
              </w:rPr>
              <w:t>Application of livestock manure or other organic material</w:t>
            </w:r>
            <w:r w:rsidR="00737010">
              <w:rPr>
                <w:rFonts w:ascii="Verdana" w:hAnsi="Verdana"/>
                <w:bCs/>
                <w:sz w:val="20"/>
                <w:szCs w:val="20"/>
                <w:lang w:eastAsia="zh-CN"/>
              </w:rPr>
              <w:t xml:space="preserve"> </w:t>
            </w:r>
          </w:p>
        </w:tc>
        <w:sdt>
          <w:sdtPr>
            <w:rPr>
              <w:rFonts w:ascii="Verdana" w:hAnsi="Verdana"/>
              <w:bCs/>
              <w:sz w:val="36"/>
              <w:szCs w:val="36"/>
              <w:lang w:eastAsia="zh-CN"/>
            </w:rPr>
            <w:id w:val="-180529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C9C746" w14:textId="3EDED74A" w:rsidR="00E81655" w:rsidRPr="00737010" w:rsidRDefault="00E81655" w:rsidP="00E81655">
                <w:pPr>
                  <w:jc w:val="center"/>
                  <w:rPr>
                    <w:rFonts w:ascii="Verdana" w:hAnsi="Verdana"/>
                    <w:bCs/>
                    <w:sz w:val="36"/>
                    <w:szCs w:val="36"/>
                    <w:lang w:eastAsia="zh-CN"/>
                  </w:rPr>
                </w:pPr>
                <w:r w:rsidRPr="00737010">
                  <w:rPr>
                    <w:rFonts w:ascii="MS Gothic" w:eastAsia="MS Gothic" w:hAnsi="MS Gothic" w:hint="eastAsia"/>
                    <w:bCs/>
                    <w:sz w:val="36"/>
                    <w:szCs w:val="36"/>
                    <w:lang w:eastAsia="zh-CN"/>
                  </w:rPr>
                  <w:t>☐</w:t>
                </w:r>
              </w:p>
            </w:tc>
          </w:sdtContent>
        </w:sdt>
      </w:tr>
      <w:bookmarkEnd w:id="5"/>
      <w:tr w:rsidR="00737010" w14:paraId="03B95E3A" w14:textId="77777777" w:rsidTr="00737010">
        <w:trPr>
          <w:trHeight w:val="1150"/>
        </w:trPr>
        <w:tc>
          <w:tcPr>
            <w:tcW w:w="139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37982" w14:textId="15FD5590" w:rsidR="00737010" w:rsidRDefault="00737010" w:rsidP="0096308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t xml:space="preserve">Other: </w:t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  <w:bookmarkEnd w:id="6"/>
          </w:p>
        </w:tc>
      </w:tr>
    </w:tbl>
    <w:p w14:paraId="3298EB18" w14:textId="5C81DFE2" w:rsidR="00963085" w:rsidRPr="007E605F" w:rsidRDefault="00963085" w:rsidP="007A7000">
      <w:pPr>
        <w:pStyle w:val="ListParagraph"/>
        <w:numPr>
          <w:ilvl w:val="0"/>
          <w:numId w:val="5"/>
        </w:numPr>
        <w:rPr>
          <w:rFonts w:ascii="Verdana" w:hAnsi="Verdana"/>
          <w:bCs/>
          <w:sz w:val="20"/>
          <w:szCs w:val="20"/>
          <w:lang w:eastAsia="zh-CN"/>
        </w:rPr>
      </w:pPr>
      <w:r w:rsidRPr="0012141E">
        <w:rPr>
          <w:rFonts w:ascii="Verdana" w:hAnsi="Verdana"/>
          <w:bCs/>
          <w:sz w:val="20"/>
          <w:szCs w:val="20"/>
          <w:lang w:eastAsia="zh-CN"/>
        </w:rPr>
        <w:lastRenderedPageBreak/>
        <w:t xml:space="preserve">Standard 2.5.1 allows the use of a restricted list of fertilisers and soil conditioners </w:t>
      </w:r>
      <w:r w:rsidRPr="0012141E">
        <w:rPr>
          <w:rFonts w:ascii="Verdana" w:hAnsi="Verdana"/>
          <w:sz w:val="20"/>
          <w:szCs w:val="20"/>
        </w:rPr>
        <w:t>if the measures and practices required in standard 2.4.1 are not adequate to meet the nutritional needs of your plants.</w:t>
      </w:r>
    </w:p>
    <w:p w14:paraId="6E918EBF" w14:textId="1C471C59" w:rsidR="00EA720A" w:rsidRPr="007E605F" w:rsidRDefault="007E605F" w:rsidP="00737010">
      <w:pPr>
        <w:ind w:left="720"/>
        <w:rPr>
          <w:rFonts w:ascii="Verdana" w:hAnsi="Verdana"/>
          <w:bCs/>
          <w:sz w:val="20"/>
          <w:szCs w:val="20"/>
          <w:lang w:eastAsia="zh-CN"/>
        </w:rPr>
      </w:pPr>
      <w:r>
        <w:rPr>
          <w:rFonts w:ascii="Verdana" w:hAnsi="Verdana"/>
          <w:bCs/>
          <w:sz w:val="20"/>
          <w:szCs w:val="20"/>
          <w:lang w:eastAsia="zh-CN"/>
        </w:rPr>
        <w:t>You must keep records to demonstrate why you need to use these products</w:t>
      </w:r>
      <w:r w:rsidR="00221DB8">
        <w:rPr>
          <w:rFonts w:ascii="Verdana" w:hAnsi="Verdana"/>
          <w:bCs/>
          <w:sz w:val="20"/>
          <w:szCs w:val="20"/>
          <w:lang w:eastAsia="zh-CN"/>
        </w:rPr>
        <w:t xml:space="preserve">, this could include soil analysis, nutrient budgeting or foliar symptoms. </w:t>
      </w:r>
    </w:p>
    <w:p w14:paraId="3C6A16E2" w14:textId="4D97D3C1" w:rsidR="00963085" w:rsidRPr="0012141E" w:rsidRDefault="00963085" w:rsidP="00963085">
      <w:pPr>
        <w:ind w:left="720"/>
        <w:rPr>
          <w:rFonts w:ascii="Verdana" w:hAnsi="Verdana"/>
          <w:bCs/>
          <w:sz w:val="20"/>
          <w:szCs w:val="20"/>
          <w:lang w:eastAsia="zh-CN"/>
        </w:rPr>
      </w:pPr>
      <w:r w:rsidRPr="0012141E">
        <w:rPr>
          <w:rFonts w:ascii="Verdana" w:hAnsi="Verdana"/>
          <w:bCs/>
          <w:sz w:val="20"/>
          <w:szCs w:val="20"/>
          <w:lang w:eastAsia="zh-CN"/>
        </w:rPr>
        <w:t>Please list below inputs that you may use throughout the growing year</w:t>
      </w:r>
      <w:r w:rsidR="007A7000">
        <w:rPr>
          <w:rFonts w:ascii="Verdana" w:hAnsi="Verdana"/>
          <w:bCs/>
          <w:sz w:val="20"/>
          <w:szCs w:val="20"/>
          <w:lang w:eastAsia="zh-CN"/>
        </w:rPr>
        <w:t>:</w:t>
      </w:r>
      <w:r w:rsidR="00F12C49" w:rsidRPr="0012141E">
        <w:rPr>
          <w:rFonts w:ascii="Verdana" w:hAnsi="Verdana"/>
          <w:bCs/>
          <w:sz w:val="20"/>
          <w:szCs w:val="20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6"/>
        <w:gridCol w:w="1362"/>
        <w:gridCol w:w="3493"/>
        <w:gridCol w:w="2300"/>
        <w:gridCol w:w="4597"/>
      </w:tblGrid>
      <w:tr w:rsidR="00026144" w:rsidRPr="0012141E" w14:paraId="0305799E" w14:textId="599E38C4" w:rsidTr="00A2301E">
        <w:trPr>
          <w:trHeight w:val="873"/>
        </w:trPr>
        <w:tc>
          <w:tcPr>
            <w:tcW w:w="2196" w:type="dxa"/>
          </w:tcPr>
          <w:p w14:paraId="12458595" w14:textId="43752DE7" w:rsidR="00100C41" w:rsidRPr="0012141E" w:rsidRDefault="00100C41" w:rsidP="00BD3F15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/>
                <w:sz w:val="20"/>
                <w:szCs w:val="20"/>
                <w:lang w:eastAsia="zh-CN"/>
              </w:rPr>
              <w:t>Input Name (</w:t>
            </w:r>
            <w:r>
              <w:rPr>
                <w:rFonts w:ascii="Verdana" w:hAnsi="Verdana"/>
                <w:b/>
                <w:sz w:val="20"/>
                <w:szCs w:val="20"/>
                <w:lang w:eastAsia="zh-CN"/>
              </w:rPr>
              <w:t>brand name if appropriate</w:t>
            </w:r>
            <w:r w:rsidRPr="0012141E">
              <w:rPr>
                <w:rFonts w:ascii="Verdana" w:hAnsi="Verdana"/>
                <w:b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1362" w:type="dxa"/>
          </w:tcPr>
          <w:p w14:paraId="20CA9DD4" w14:textId="7343C7B8" w:rsidR="00100C41" w:rsidRPr="0012141E" w:rsidRDefault="00100C41" w:rsidP="00BD3F15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/>
                <w:sz w:val="20"/>
                <w:szCs w:val="20"/>
                <w:lang w:eastAsia="zh-CN"/>
              </w:rPr>
              <w:t xml:space="preserve">Crop </w:t>
            </w:r>
          </w:p>
        </w:tc>
        <w:tc>
          <w:tcPr>
            <w:tcW w:w="3493" w:type="dxa"/>
          </w:tcPr>
          <w:p w14:paraId="130F6891" w14:textId="3971FC2B" w:rsidR="00100C41" w:rsidRPr="0012141E" w:rsidRDefault="00100C41" w:rsidP="00BD3F15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/>
                <w:sz w:val="20"/>
                <w:szCs w:val="20"/>
                <w:lang w:eastAsia="zh-CN"/>
              </w:rPr>
              <w:t xml:space="preserve">How will you identify a need for use of this supplementary nutrient? </w:t>
            </w:r>
          </w:p>
        </w:tc>
        <w:tc>
          <w:tcPr>
            <w:tcW w:w="2300" w:type="dxa"/>
          </w:tcPr>
          <w:p w14:paraId="13AAECB0" w14:textId="7EF02EBB" w:rsidR="00100C41" w:rsidRPr="0012141E" w:rsidRDefault="00100C41" w:rsidP="00BD3F15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szCs w:val="20"/>
                <w:lang w:eastAsia="zh-CN"/>
              </w:rPr>
              <w:t xml:space="preserve">Maximum quantity of nutrient applied per ha. </w:t>
            </w:r>
          </w:p>
        </w:tc>
        <w:tc>
          <w:tcPr>
            <w:tcW w:w="4597" w:type="dxa"/>
          </w:tcPr>
          <w:p w14:paraId="25F4A31A" w14:textId="39808CEB" w:rsidR="00100C41" w:rsidRPr="0012141E" w:rsidRDefault="00100C41" w:rsidP="00BD3F15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/>
                <w:sz w:val="20"/>
                <w:szCs w:val="20"/>
                <w:lang w:eastAsia="zh-CN"/>
              </w:rPr>
              <w:t>How is the nutrient, application method and timing appropriate to your soil type and crop needs?</w:t>
            </w:r>
          </w:p>
        </w:tc>
      </w:tr>
      <w:tr w:rsidR="00026144" w:rsidRPr="0012141E" w14:paraId="214333CB" w14:textId="3521E580" w:rsidTr="00A2301E">
        <w:trPr>
          <w:trHeight w:val="523"/>
        </w:trPr>
        <w:tc>
          <w:tcPr>
            <w:tcW w:w="2196" w:type="dxa"/>
          </w:tcPr>
          <w:p w14:paraId="6F7C8110" w14:textId="2A481CC6" w:rsidR="00100C41" w:rsidRPr="0005048A" w:rsidRDefault="00100C41" w:rsidP="00BD3F15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(Example) </w:t>
            </w:r>
            <w:r w:rsidR="00757A59"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PAS 100 Green Waste Compost</w:t>
            </w:r>
          </w:p>
        </w:tc>
        <w:tc>
          <w:tcPr>
            <w:tcW w:w="1362" w:type="dxa"/>
          </w:tcPr>
          <w:p w14:paraId="0DF87AB9" w14:textId="3FE517F4" w:rsidR="00100C41" w:rsidRPr="0005048A" w:rsidRDefault="00100C41" w:rsidP="00BD3F15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Potatoes</w:t>
            </w:r>
            <w:r w:rsidR="00757A59"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 (prior to planting)</w:t>
            </w:r>
          </w:p>
        </w:tc>
        <w:tc>
          <w:tcPr>
            <w:tcW w:w="3493" w:type="dxa"/>
          </w:tcPr>
          <w:p w14:paraId="67C59071" w14:textId="3C115E0F" w:rsidR="00100C41" w:rsidRPr="0005048A" w:rsidRDefault="00757A59" w:rsidP="00BD3F15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Nutrient budgeting. </w:t>
            </w:r>
          </w:p>
        </w:tc>
        <w:tc>
          <w:tcPr>
            <w:tcW w:w="2300" w:type="dxa"/>
          </w:tcPr>
          <w:p w14:paraId="7D86C509" w14:textId="6CE95CF9" w:rsidR="00100C41" w:rsidRPr="0005048A" w:rsidRDefault="0005048A" w:rsidP="00BD3F15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8 </w:t>
            </w:r>
            <w:r w:rsidR="00757A59"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tonne fresh weight/ ha</w:t>
            </w:r>
          </w:p>
        </w:tc>
        <w:tc>
          <w:tcPr>
            <w:tcW w:w="4597" w:type="dxa"/>
          </w:tcPr>
          <w:p w14:paraId="706E3D28" w14:textId="7964DE83" w:rsidR="00100C41" w:rsidRPr="0005048A" w:rsidRDefault="00757A59" w:rsidP="00BD3F15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Nutrient budget</w:t>
            </w:r>
            <w:r w:rsid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 used to</w:t>
            </w:r>
            <w:r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 </w:t>
            </w:r>
            <w:r w:rsid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quantify</w:t>
            </w:r>
            <w:r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 crop offtake</w:t>
            </w:r>
            <w:r w:rsid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 and match </w:t>
            </w:r>
            <w:r w:rsidR="0005048A"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application rate to the crop</w:t>
            </w:r>
            <w:r w:rsid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s</w:t>
            </w:r>
            <w:r w:rsidR="0005048A" w:rsidRPr="0005048A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 needs. Application made early spring prior to planting. </w:t>
            </w:r>
          </w:p>
        </w:tc>
      </w:tr>
      <w:tr w:rsidR="00026144" w:rsidRPr="0012141E" w14:paraId="021B1EF9" w14:textId="502D29AE" w:rsidTr="00537467">
        <w:trPr>
          <w:trHeight w:val="1021"/>
        </w:trPr>
        <w:tc>
          <w:tcPr>
            <w:tcW w:w="2196" w:type="dxa"/>
          </w:tcPr>
          <w:p w14:paraId="012D6250" w14:textId="4BF9E71D" w:rsidR="00100C41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bookmarkStart w:id="8" w:name="_GoBack"/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bookmarkEnd w:id="8"/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  <w:bookmarkEnd w:id="7"/>
          </w:p>
        </w:tc>
        <w:tc>
          <w:tcPr>
            <w:tcW w:w="1362" w:type="dxa"/>
          </w:tcPr>
          <w:p w14:paraId="68B1D520" w14:textId="3995DDC6" w:rsidR="00100C41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493" w:type="dxa"/>
          </w:tcPr>
          <w:p w14:paraId="28272DF7" w14:textId="4569CDB9" w:rsidR="00100C41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2300" w:type="dxa"/>
          </w:tcPr>
          <w:p w14:paraId="17AACE47" w14:textId="0705FD70" w:rsidR="00100C41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4597" w:type="dxa"/>
          </w:tcPr>
          <w:p w14:paraId="6FA4E5AE" w14:textId="0BD87341" w:rsidR="00100C41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</w:tr>
      <w:tr w:rsidR="00537467" w:rsidRPr="0012141E" w14:paraId="79BBA874" w14:textId="77777777" w:rsidTr="00537467">
        <w:trPr>
          <w:trHeight w:val="1021"/>
        </w:trPr>
        <w:tc>
          <w:tcPr>
            <w:tcW w:w="2196" w:type="dxa"/>
          </w:tcPr>
          <w:p w14:paraId="01E3B58B" w14:textId="09CA359F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362" w:type="dxa"/>
          </w:tcPr>
          <w:p w14:paraId="17B854F7" w14:textId="2D77C04C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493" w:type="dxa"/>
          </w:tcPr>
          <w:p w14:paraId="15A03571" w14:textId="6618EB8A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2300" w:type="dxa"/>
          </w:tcPr>
          <w:p w14:paraId="3E2EF2E3" w14:textId="6510F55B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4597" w:type="dxa"/>
          </w:tcPr>
          <w:p w14:paraId="2A28C934" w14:textId="56A1974C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</w:tr>
      <w:tr w:rsidR="00537467" w:rsidRPr="0012141E" w14:paraId="506389D4" w14:textId="77777777" w:rsidTr="00537467">
        <w:trPr>
          <w:trHeight w:val="1021"/>
        </w:trPr>
        <w:tc>
          <w:tcPr>
            <w:tcW w:w="2196" w:type="dxa"/>
          </w:tcPr>
          <w:p w14:paraId="1575A041" w14:textId="10362663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362" w:type="dxa"/>
          </w:tcPr>
          <w:p w14:paraId="5C919608" w14:textId="086B6D66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493" w:type="dxa"/>
          </w:tcPr>
          <w:p w14:paraId="5835A87E" w14:textId="1C5095D5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2300" w:type="dxa"/>
          </w:tcPr>
          <w:p w14:paraId="1D8DBFB8" w14:textId="5A90D38F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4597" w:type="dxa"/>
          </w:tcPr>
          <w:p w14:paraId="6200B66E" w14:textId="01110439" w:rsidR="00537467" w:rsidRPr="00204C1F" w:rsidRDefault="00537467" w:rsidP="00BD3F15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</w:tr>
      <w:sdt>
        <w:sdtPr>
          <w:rPr>
            <w:rFonts w:ascii="Verdana" w:hAnsi="Verdana"/>
            <w:bCs/>
            <w:sz w:val="20"/>
            <w:szCs w:val="20"/>
            <w:lang w:eastAsia="zh-CN"/>
          </w:rPr>
          <w:id w:val="-1817554443"/>
          <w15:repeatingSection/>
        </w:sdtPr>
        <w:sdtEndPr/>
        <w:sdtContent>
          <w:sdt>
            <w:sdtPr>
              <w:rPr>
                <w:rFonts w:ascii="Verdana" w:hAnsi="Verdana"/>
                <w:bCs/>
                <w:sz w:val="20"/>
                <w:szCs w:val="20"/>
                <w:lang w:eastAsia="zh-CN"/>
              </w:rPr>
              <w:id w:val="940958093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7467" w:rsidRPr="0012141E" w14:paraId="7ACF3729" w14:textId="77777777" w:rsidTr="00537467">
                <w:trPr>
                  <w:trHeight w:val="1021"/>
                </w:trPr>
                <w:tc>
                  <w:tcPr>
                    <w:tcW w:w="2196" w:type="dxa"/>
                  </w:tcPr>
                  <w:p w14:paraId="0F854868" w14:textId="1758EF01" w:rsidR="00537467" w:rsidRPr="00204C1F" w:rsidRDefault="00537467" w:rsidP="00BD3F15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362" w:type="dxa"/>
                  </w:tcPr>
                  <w:p w14:paraId="073771C9" w14:textId="79CB7834" w:rsidR="00537467" w:rsidRPr="00204C1F" w:rsidRDefault="00537467" w:rsidP="00BD3F15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3493" w:type="dxa"/>
                  </w:tcPr>
                  <w:p w14:paraId="7514E1BD" w14:textId="0DCF5B09" w:rsidR="00537467" w:rsidRPr="00204C1F" w:rsidRDefault="00537467" w:rsidP="00BD3F15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2300" w:type="dxa"/>
                  </w:tcPr>
                  <w:p w14:paraId="3D2518EE" w14:textId="66E43153" w:rsidR="00537467" w:rsidRPr="00204C1F" w:rsidRDefault="00537467" w:rsidP="00BD3F15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4597" w:type="dxa"/>
                  </w:tcPr>
                  <w:p w14:paraId="533A334F" w14:textId="24381A62" w:rsidR="00537467" w:rsidRPr="00204C1F" w:rsidRDefault="00537467" w:rsidP="00BD3F15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7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</w:tr>
            </w:sdtContent>
          </w:sdt>
        </w:sdtContent>
      </w:sdt>
    </w:tbl>
    <w:p w14:paraId="3682D9D3" w14:textId="368DED15" w:rsidR="0005048A" w:rsidRDefault="0005048A" w:rsidP="00BD3F15">
      <w:pPr>
        <w:rPr>
          <w:rFonts w:ascii="Verdana" w:hAnsi="Verdana"/>
          <w:b/>
          <w:sz w:val="20"/>
          <w:szCs w:val="20"/>
          <w:lang w:eastAsia="zh-CN"/>
        </w:rPr>
      </w:pPr>
    </w:p>
    <w:p w14:paraId="7DCCFEEA" w14:textId="77777777" w:rsidR="00537467" w:rsidRDefault="00537467" w:rsidP="00BD3F15">
      <w:pPr>
        <w:rPr>
          <w:rFonts w:ascii="Verdana" w:hAnsi="Verdana"/>
          <w:b/>
          <w:sz w:val="20"/>
          <w:szCs w:val="20"/>
          <w:lang w:eastAsia="zh-CN"/>
        </w:rPr>
      </w:pPr>
    </w:p>
    <w:p w14:paraId="4CB34DCD" w14:textId="2DB93DC1" w:rsidR="00AA68EE" w:rsidRPr="0012141E" w:rsidRDefault="00AA68EE" w:rsidP="00BD3F15">
      <w:pPr>
        <w:rPr>
          <w:rFonts w:ascii="Verdana" w:hAnsi="Verdana"/>
          <w:b/>
          <w:sz w:val="20"/>
          <w:szCs w:val="20"/>
          <w:lang w:eastAsia="zh-CN"/>
        </w:rPr>
      </w:pPr>
      <w:r w:rsidRPr="0012141E">
        <w:rPr>
          <w:rFonts w:ascii="Verdana" w:hAnsi="Verdana"/>
          <w:b/>
          <w:sz w:val="20"/>
          <w:szCs w:val="20"/>
          <w:lang w:eastAsia="zh-CN"/>
        </w:rPr>
        <w:lastRenderedPageBreak/>
        <w:t xml:space="preserve">Plant protection products </w:t>
      </w:r>
    </w:p>
    <w:p w14:paraId="0C872545" w14:textId="233144E1" w:rsidR="007E605F" w:rsidRPr="007E605F" w:rsidRDefault="00F12C49" w:rsidP="00AA761B">
      <w:pPr>
        <w:pStyle w:val="ListParagraph"/>
        <w:numPr>
          <w:ilvl w:val="0"/>
          <w:numId w:val="5"/>
        </w:numPr>
        <w:rPr>
          <w:rFonts w:ascii="Verdana" w:hAnsi="Verdana"/>
          <w:b/>
          <w:sz w:val="20"/>
          <w:szCs w:val="20"/>
          <w:lang w:eastAsia="zh-CN"/>
        </w:rPr>
      </w:pPr>
      <w:r w:rsidRPr="007E605F">
        <w:rPr>
          <w:rFonts w:ascii="Verdana" w:hAnsi="Verdana"/>
          <w:sz w:val="20"/>
          <w:szCs w:val="20"/>
        </w:rPr>
        <w:t>Standard 2.6.1 requires the design and management of your organic system to rely primarily on organic preventative measures and practices to control and prevent damage caused by pests</w:t>
      </w:r>
      <w:r w:rsidR="00CC732E" w:rsidRPr="007E605F">
        <w:rPr>
          <w:rFonts w:ascii="Verdana" w:hAnsi="Verdana"/>
          <w:sz w:val="20"/>
          <w:szCs w:val="20"/>
        </w:rPr>
        <w:t xml:space="preserve">, </w:t>
      </w:r>
      <w:r w:rsidRPr="007E605F">
        <w:rPr>
          <w:rFonts w:ascii="Verdana" w:hAnsi="Verdana"/>
          <w:sz w:val="20"/>
          <w:szCs w:val="20"/>
        </w:rPr>
        <w:t>diseases</w:t>
      </w:r>
      <w:r w:rsidR="00CC732E" w:rsidRPr="007E605F">
        <w:rPr>
          <w:rFonts w:ascii="Verdana" w:hAnsi="Verdana"/>
          <w:sz w:val="20"/>
          <w:szCs w:val="20"/>
        </w:rPr>
        <w:t xml:space="preserve"> and weeds</w:t>
      </w:r>
      <w:r w:rsidRPr="007E605F">
        <w:rPr>
          <w:rFonts w:ascii="Verdana" w:hAnsi="Verdana"/>
          <w:sz w:val="20"/>
          <w:szCs w:val="20"/>
        </w:rPr>
        <w:t>.</w:t>
      </w:r>
    </w:p>
    <w:p w14:paraId="0A27A3CF" w14:textId="038D73DC" w:rsidR="00F12C49" w:rsidRPr="00E81655" w:rsidRDefault="00F12C49" w:rsidP="00E81655">
      <w:pPr>
        <w:pStyle w:val="ListParagraph"/>
        <w:rPr>
          <w:rFonts w:ascii="Verdana" w:hAnsi="Verdana"/>
          <w:b/>
          <w:sz w:val="20"/>
          <w:szCs w:val="20"/>
          <w:lang w:eastAsia="zh-CN"/>
        </w:rPr>
      </w:pPr>
      <w:r w:rsidRPr="00E81655">
        <w:rPr>
          <w:rFonts w:ascii="Verdana" w:hAnsi="Verdana"/>
          <w:sz w:val="20"/>
          <w:szCs w:val="20"/>
        </w:rPr>
        <w:t>Please indicate below which strategies you use for pest</w:t>
      </w:r>
      <w:r w:rsidR="00FB78AF" w:rsidRPr="00E81655">
        <w:rPr>
          <w:rFonts w:ascii="Verdana" w:hAnsi="Verdana"/>
          <w:sz w:val="20"/>
          <w:szCs w:val="20"/>
        </w:rPr>
        <w:t xml:space="preserve"> and</w:t>
      </w:r>
      <w:r w:rsidRPr="00E81655">
        <w:rPr>
          <w:rFonts w:ascii="Verdana" w:hAnsi="Verdana"/>
          <w:sz w:val="20"/>
          <w:szCs w:val="20"/>
        </w:rPr>
        <w:t xml:space="preserve"> disease management on your farm: </w:t>
      </w:r>
    </w:p>
    <w:p w14:paraId="453CAC71" w14:textId="77777777" w:rsidR="0012141E" w:rsidRPr="0012141E" w:rsidRDefault="0012141E" w:rsidP="00F12C49">
      <w:pPr>
        <w:pStyle w:val="ListParagraph"/>
        <w:rPr>
          <w:rFonts w:ascii="Verdana" w:hAnsi="Verdana"/>
          <w:b/>
          <w:sz w:val="20"/>
          <w:szCs w:val="20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9"/>
        <w:gridCol w:w="656"/>
        <w:gridCol w:w="4083"/>
      </w:tblGrid>
      <w:tr w:rsidR="00CC732E" w:rsidRPr="0012141E" w14:paraId="6B22E0FD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3B56ECA7" w14:textId="045D146D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Creating fertile soils with high biodiversity 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640538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10C18548" w14:textId="04B3ADD1" w:rsidR="00CC732E" w:rsidRPr="00CC732E" w:rsidRDefault="00CC732E" w:rsidP="00CC732E">
                <w:pPr>
                  <w:rPr>
                    <w:rFonts w:ascii="Verdana" w:hAnsi="Verdana"/>
                    <w:bCs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029066B0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4FFD5DF1" w14:textId="6D0B434D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sz w:val="20"/>
                <w:szCs w:val="20"/>
              </w:rPr>
              <w:t>Choosing appropriate species and varieties resistant to pests and diseases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1805202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4609D72B" w14:textId="22FACA02" w:rsidR="00CC732E" w:rsidRPr="00CC732E" w:rsidRDefault="00CC732E" w:rsidP="00CC732E">
                <w:pPr>
                  <w:rPr>
                    <w:rFonts w:ascii="Verdana" w:hAnsi="Verdana"/>
                    <w:b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38327398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78C02E26" w14:textId="115C4E8A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sz w:val="20"/>
                <w:szCs w:val="20"/>
              </w:rPr>
              <w:t>Grafting onto resistant rootstock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-911310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7FB75B31" w14:textId="13115539" w:rsidR="00CC732E" w:rsidRPr="00CC732E" w:rsidRDefault="00CC732E" w:rsidP="00CC732E">
                <w:pPr>
                  <w:rPr>
                    <w:rFonts w:ascii="Verdana" w:hAnsi="Verdana"/>
                    <w:b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66AAD38E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547D8C5C" w14:textId="70E0C86C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Appropriate crop rotation 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-1399597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6F7E986F" w14:textId="7A75C6E0" w:rsidR="00CC732E" w:rsidRPr="00CC732E" w:rsidRDefault="00CC732E" w:rsidP="00CC732E">
                <w:pPr>
                  <w:rPr>
                    <w:rFonts w:ascii="Verdana" w:hAnsi="Verdana"/>
                    <w:bCs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59D01294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02894D63" w14:textId="7B2051FD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sz w:val="20"/>
                <w:szCs w:val="20"/>
              </w:rPr>
              <w:t>Protecting and encouraging natural enemies of pests/ introducing natural predators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461084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686A8729" w14:textId="64C1A5ED" w:rsidR="00CC732E" w:rsidRPr="00CC732E" w:rsidRDefault="00CC732E" w:rsidP="00CC732E">
                <w:pPr>
                  <w:rPr>
                    <w:rFonts w:ascii="Verdana" w:hAnsi="Verdana"/>
                    <w:b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386A40A2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1E658AB7" w14:textId="267AC4FA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sz w:val="20"/>
                <w:szCs w:val="20"/>
              </w:rPr>
              <w:t>Mechanical and physical methods</w:t>
            </w:r>
            <w:r>
              <w:rPr>
                <w:rFonts w:ascii="Verdana" w:hAnsi="Verdana"/>
                <w:sz w:val="20"/>
                <w:szCs w:val="20"/>
              </w:rPr>
              <w:t xml:space="preserve"> of control. 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-1554615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388744E1" w14:textId="47E226C4" w:rsidR="00CC732E" w:rsidRPr="00CC732E" w:rsidRDefault="00CC732E" w:rsidP="00CC732E">
                <w:pPr>
                  <w:rPr>
                    <w:rFonts w:ascii="Verdana" w:hAnsi="Verdana"/>
                    <w:b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65EB8A1B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5F3E58F9" w14:textId="70694DEE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Managing </w:t>
            </w:r>
            <w:r w:rsidRPr="0012141E">
              <w:rPr>
                <w:rFonts w:ascii="Verdana" w:hAnsi="Verdana"/>
                <w:sz w:val="20"/>
                <w:szCs w:val="20"/>
              </w:rPr>
              <w:t>planting dates</w:t>
            </w:r>
            <w:r>
              <w:rPr>
                <w:rFonts w:ascii="Verdana" w:hAnsi="Verdana"/>
                <w:sz w:val="20"/>
                <w:szCs w:val="20"/>
              </w:rPr>
              <w:t xml:space="preserve"> for greater pest and disease control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1551727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75E8254A" w14:textId="39488871" w:rsidR="00CC732E" w:rsidRPr="00CC732E" w:rsidRDefault="00CC732E" w:rsidP="00CC732E">
                <w:pPr>
                  <w:rPr>
                    <w:rFonts w:ascii="Verdana" w:hAnsi="Verdana"/>
                    <w:b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3D3A9B93" w14:textId="77777777" w:rsidTr="00CC732E">
        <w:trPr>
          <w:gridAfter w:val="1"/>
          <w:wAfter w:w="4083" w:type="dxa"/>
          <w:trHeight w:val="559"/>
        </w:trPr>
        <w:tc>
          <w:tcPr>
            <w:tcW w:w="9209" w:type="dxa"/>
          </w:tcPr>
          <w:p w14:paraId="476A3BF0" w14:textId="268165AA" w:rsidR="00CC732E" w:rsidRDefault="00CC732E" w:rsidP="00CC732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e-emergence and post-emergence mechanical weeding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628908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518A2F04" w14:textId="0C2E20DD" w:rsidR="00CC732E" w:rsidRPr="00CC732E" w:rsidRDefault="00CC732E" w:rsidP="00CC732E">
                <w:pPr>
                  <w:rPr>
                    <w:rFonts w:ascii="Verdana" w:hAnsi="Verdana"/>
                    <w:bCs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77762BE3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0CAB75D7" w14:textId="1EC5314D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Thermal processes 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1285149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28D466BD" w14:textId="6FC27990" w:rsidR="00CC732E" w:rsidRPr="00CC732E" w:rsidRDefault="00CC732E" w:rsidP="00CC732E">
                <w:pPr>
                  <w:rPr>
                    <w:rFonts w:ascii="Verdana" w:hAnsi="Verdana"/>
                    <w:bCs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64986C68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12D8D522" w14:textId="734FF584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</w:rPr>
            </w:pPr>
            <w:r w:rsidRPr="0012141E">
              <w:rPr>
                <w:rFonts w:ascii="Verdana" w:hAnsi="Verdana"/>
                <w:sz w:val="20"/>
                <w:szCs w:val="20"/>
              </w:rPr>
              <w:t>Using steam to sterilise buildings and equipment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-697234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23754302" w14:textId="1A4C9A4D" w:rsidR="00CC732E" w:rsidRPr="00CC732E" w:rsidRDefault="00CC732E" w:rsidP="00CC732E">
                <w:pPr>
                  <w:rPr>
                    <w:rFonts w:ascii="Verdana" w:hAnsi="Verdana"/>
                    <w:b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CC732E" w:rsidRPr="0012141E" w14:paraId="60D2D6AB" w14:textId="77777777" w:rsidTr="00CC732E">
        <w:trPr>
          <w:gridAfter w:val="1"/>
          <w:wAfter w:w="4083" w:type="dxa"/>
          <w:trHeight w:val="541"/>
        </w:trPr>
        <w:tc>
          <w:tcPr>
            <w:tcW w:w="9209" w:type="dxa"/>
          </w:tcPr>
          <w:p w14:paraId="46803900" w14:textId="711E1394" w:rsidR="00CC732E" w:rsidRPr="0012141E" w:rsidRDefault="00CC732E" w:rsidP="00CC732E">
            <w:pPr>
              <w:rPr>
                <w:rFonts w:ascii="Verdana" w:hAnsi="Verdana"/>
                <w:sz w:val="20"/>
                <w:szCs w:val="20"/>
              </w:rPr>
            </w:pPr>
            <w:r w:rsidRPr="0012141E">
              <w:rPr>
                <w:rFonts w:ascii="Verdana" w:hAnsi="Verdana"/>
                <w:sz w:val="20"/>
                <w:szCs w:val="20"/>
              </w:rPr>
              <w:t>Using good husbandry and hygiene practices to limit the spread of any pests or disease.</w:t>
            </w:r>
          </w:p>
        </w:tc>
        <w:sdt>
          <w:sdtPr>
            <w:rPr>
              <w:rFonts w:ascii="Verdana" w:hAnsi="Verdana"/>
              <w:bCs/>
              <w:sz w:val="44"/>
              <w:szCs w:val="44"/>
              <w:lang w:eastAsia="zh-CN"/>
            </w:rPr>
            <w:id w:val="1297258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6" w:type="dxa"/>
              </w:tcPr>
              <w:p w14:paraId="40178194" w14:textId="3BC7CACB" w:rsidR="00CC732E" w:rsidRPr="00CC732E" w:rsidRDefault="00CC732E" w:rsidP="00CC732E">
                <w:pPr>
                  <w:rPr>
                    <w:rFonts w:ascii="Verdana" w:hAnsi="Verdana"/>
                    <w:b/>
                    <w:sz w:val="44"/>
                    <w:szCs w:val="44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4"/>
                    <w:szCs w:val="44"/>
                    <w:lang w:eastAsia="zh-CN"/>
                  </w:rPr>
                  <w:t>☐</w:t>
                </w:r>
              </w:p>
            </w:tc>
          </w:sdtContent>
        </w:sdt>
      </w:tr>
      <w:tr w:rsidR="00537467" w14:paraId="7DF19194" w14:textId="77777777" w:rsidTr="00537467">
        <w:trPr>
          <w:trHeight w:val="730"/>
        </w:trPr>
        <w:tc>
          <w:tcPr>
            <w:tcW w:w="13948" w:type="dxa"/>
            <w:gridSpan w:val="3"/>
          </w:tcPr>
          <w:p w14:paraId="478CC1BF" w14:textId="539EB484" w:rsidR="00537467" w:rsidRDefault="00537467" w:rsidP="00537467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CC732E">
              <w:rPr>
                <w:rFonts w:ascii="Verdana" w:hAnsi="Verdana"/>
                <w:bCs/>
                <w:sz w:val="20"/>
                <w:szCs w:val="20"/>
                <w:lang w:eastAsia="zh-CN"/>
              </w:rPr>
              <w:t>Other:</w:t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  <w:bookmarkEnd w:id="9"/>
          </w:p>
        </w:tc>
      </w:tr>
    </w:tbl>
    <w:p w14:paraId="4CA51C40" w14:textId="77777777" w:rsidR="00537467" w:rsidRPr="00537467" w:rsidRDefault="00FB78AF" w:rsidP="00537467">
      <w:pPr>
        <w:pStyle w:val="ListParagraph"/>
        <w:numPr>
          <w:ilvl w:val="0"/>
          <w:numId w:val="5"/>
        </w:numPr>
        <w:rPr>
          <w:rFonts w:ascii="Verdana" w:hAnsi="Verdana"/>
          <w:bCs/>
          <w:sz w:val="20"/>
          <w:szCs w:val="20"/>
          <w:lang w:eastAsia="zh-CN"/>
        </w:rPr>
      </w:pPr>
      <w:r w:rsidRPr="00556E22">
        <w:rPr>
          <w:rFonts w:ascii="Verdana" w:hAnsi="Verdana"/>
          <w:bCs/>
          <w:sz w:val="20"/>
          <w:szCs w:val="20"/>
          <w:lang w:eastAsia="zh-CN"/>
        </w:rPr>
        <w:lastRenderedPageBreak/>
        <w:t xml:space="preserve">Standard 2.6.2 allows the use of a restricted list of plant protection products </w:t>
      </w:r>
      <w:r w:rsidRPr="00556E22">
        <w:rPr>
          <w:rFonts w:ascii="Verdana" w:hAnsi="Verdana"/>
          <w:sz w:val="20"/>
          <w:szCs w:val="20"/>
        </w:rPr>
        <w:t xml:space="preserve">if plants cannot be protected by the organic preventative measures and practices described in 2.6.1 </w:t>
      </w:r>
    </w:p>
    <w:p w14:paraId="20791BD2" w14:textId="2B2F3230" w:rsidR="007E605F" w:rsidRPr="00537467" w:rsidRDefault="007E605F" w:rsidP="00537467">
      <w:pPr>
        <w:pStyle w:val="ListParagraph"/>
        <w:rPr>
          <w:rFonts w:ascii="Verdana" w:hAnsi="Verdana"/>
          <w:bCs/>
          <w:sz w:val="20"/>
          <w:szCs w:val="20"/>
          <w:lang w:eastAsia="zh-CN"/>
        </w:rPr>
      </w:pPr>
      <w:r w:rsidRPr="00537467">
        <w:rPr>
          <w:rFonts w:ascii="Verdana" w:hAnsi="Verdana"/>
          <w:bCs/>
          <w:sz w:val="20"/>
          <w:szCs w:val="20"/>
          <w:lang w:eastAsia="zh-CN"/>
        </w:rPr>
        <w:t xml:space="preserve">You must keep records to demonstrate why you need to use these products. </w:t>
      </w:r>
    </w:p>
    <w:p w14:paraId="67ABE148" w14:textId="7EDB2E87" w:rsidR="00F12C49" w:rsidRPr="0012141E" w:rsidRDefault="00FB78AF" w:rsidP="007A7000">
      <w:pPr>
        <w:ind w:left="720"/>
        <w:rPr>
          <w:rFonts w:ascii="Verdana" w:hAnsi="Verdana"/>
          <w:b/>
          <w:sz w:val="20"/>
          <w:szCs w:val="20"/>
          <w:lang w:eastAsia="zh-CN"/>
        </w:rPr>
      </w:pPr>
      <w:r w:rsidRPr="0012141E">
        <w:rPr>
          <w:rFonts w:ascii="Verdana" w:hAnsi="Verdana"/>
          <w:bCs/>
          <w:sz w:val="20"/>
          <w:szCs w:val="20"/>
          <w:lang w:eastAsia="zh-CN"/>
        </w:rPr>
        <w:t>Please list below the plant protection products that you may use throughout the growing year</w:t>
      </w:r>
      <w:r w:rsidR="007A7000">
        <w:rPr>
          <w:rFonts w:ascii="Verdana" w:hAnsi="Verdana"/>
          <w:bCs/>
          <w:sz w:val="20"/>
          <w:szCs w:val="20"/>
          <w:lang w:eastAsia="zh-CN"/>
        </w:rPr>
        <w:t>:</w:t>
      </w:r>
    </w:p>
    <w:tbl>
      <w:tblPr>
        <w:tblStyle w:val="TableGrid"/>
        <w:tblW w:w="14604" w:type="dxa"/>
        <w:tblLook w:val="04A0" w:firstRow="1" w:lastRow="0" w:firstColumn="1" w:lastColumn="0" w:noHBand="0" w:noVBand="1"/>
      </w:tblPr>
      <w:tblGrid>
        <w:gridCol w:w="2059"/>
        <w:gridCol w:w="1185"/>
        <w:gridCol w:w="1854"/>
        <w:gridCol w:w="3066"/>
        <w:gridCol w:w="2977"/>
        <w:gridCol w:w="3463"/>
      </w:tblGrid>
      <w:tr w:rsidR="000227F0" w:rsidRPr="0012141E" w14:paraId="1D7F383E" w14:textId="77777777" w:rsidTr="000227F0">
        <w:tc>
          <w:tcPr>
            <w:tcW w:w="2059" w:type="dxa"/>
          </w:tcPr>
          <w:p w14:paraId="496DF858" w14:textId="43D83545" w:rsidR="000227F0" w:rsidRPr="0012141E" w:rsidRDefault="000227F0" w:rsidP="000227F0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/>
                <w:sz w:val="20"/>
                <w:szCs w:val="20"/>
                <w:lang w:eastAsia="zh-CN"/>
              </w:rPr>
              <w:t>Plant Protection Product – Active Ingredient</w:t>
            </w:r>
          </w:p>
        </w:tc>
        <w:tc>
          <w:tcPr>
            <w:tcW w:w="1185" w:type="dxa"/>
          </w:tcPr>
          <w:p w14:paraId="5A0A0866" w14:textId="470EAB73" w:rsidR="000227F0" w:rsidRPr="0012141E" w:rsidRDefault="000227F0" w:rsidP="000227F0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/>
                <w:sz w:val="20"/>
                <w:szCs w:val="20"/>
                <w:lang w:eastAsia="zh-CN"/>
              </w:rPr>
              <w:t>Crop</w:t>
            </w:r>
          </w:p>
        </w:tc>
        <w:tc>
          <w:tcPr>
            <w:tcW w:w="1854" w:type="dxa"/>
          </w:tcPr>
          <w:p w14:paraId="70173A79" w14:textId="16B6940D" w:rsidR="000227F0" w:rsidRPr="0012141E" w:rsidRDefault="000227F0" w:rsidP="000227F0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szCs w:val="20"/>
                <w:lang w:eastAsia="zh-CN"/>
              </w:rPr>
              <w:t xml:space="preserve">Target pest or disease </w:t>
            </w:r>
          </w:p>
        </w:tc>
        <w:tc>
          <w:tcPr>
            <w:tcW w:w="3066" w:type="dxa"/>
          </w:tcPr>
          <w:p w14:paraId="1ADD1645" w14:textId="1DB97DAE" w:rsidR="000227F0" w:rsidRPr="0012141E" w:rsidRDefault="000227F0" w:rsidP="000227F0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/>
                <w:sz w:val="20"/>
                <w:szCs w:val="20"/>
                <w:lang w:eastAsia="zh-CN"/>
              </w:rPr>
              <w:t xml:space="preserve">Application Rate and Method </w:t>
            </w:r>
          </w:p>
        </w:tc>
        <w:tc>
          <w:tcPr>
            <w:tcW w:w="2977" w:type="dxa"/>
          </w:tcPr>
          <w:p w14:paraId="7691C9A7" w14:textId="1D94F199" w:rsidR="000227F0" w:rsidRPr="0012141E" w:rsidRDefault="000227F0" w:rsidP="000227F0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szCs w:val="20"/>
                <w:lang w:eastAsia="zh-CN"/>
              </w:rPr>
              <w:t>How are pest and disease levels monitored?</w:t>
            </w:r>
          </w:p>
        </w:tc>
        <w:tc>
          <w:tcPr>
            <w:tcW w:w="3463" w:type="dxa"/>
          </w:tcPr>
          <w:p w14:paraId="2EAC27CA" w14:textId="47541C67" w:rsidR="000227F0" w:rsidRPr="0012141E" w:rsidRDefault="000227F0" w:rsidP="000227F0">
            <w:pPr>
              <w:rPr>
                <w:rFonts w:ascii="Verdana" w:hAnsi="Verdana"/>
                <w:b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szCs w:val="20"/>
                <w:lang w:eastAsia="zh-CN"/>
              </w:rPr>
              <w:t xml:space="preserve">Threshold for use. </w:t>
            </w:r>
          </w:p>
        </w:tc>
      </w:tr>
      <w:tr w:rsidR="000227F0" w:rsidRPr="0012141E" w14:paraId="70F2EDAC" w14:textId="77777777" w:rsidTr="000227F0">
        <w:tc>
          <w:tcPr>
            <w:tcW w:w="2059" w:type="dxa"/>
          </w:tcPr>
          <w:p w14:paraId="349D5D6B" w14:textId="3994F07F" w:rsidR="000227F0" w:rsidRPr="0012141E" w:rsidRDefault="000227F0" w:rsidP="000227F0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(Example) </w:t>
            </w:r>
            <w:r w:rsidRPr="0012141E">
              <w:rPr>
                <w:rFonts w:ascii="Verdana" w:hAnsi="Verdana"/>
                <w:sz w:val="20"/>
                <w:szCs w:val="20"/>
              </w:rPr>
              <w:t xml:space="preserve">Ferric phosphate </w:t>
            </w:r>
          </w:p>
        </w:tc>
        <w:tc>
          <w:tcPr>
            <w:tcW w:w="1185" w:type="dxa"/>
          </w:tcPr>
          <w:p w14:paraId="32DFC901" w14:textId="1D7F5D58" w:rsidR="000227F0" w:rsidRPr="0012141E" w:rsidRDefault="000227F0" w:rsidP="000227F0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Salads</w:t>
            </w:r>
          </w:p>
        </w:tc>
        <w:tc>
          <w:tcPr>
            <w:tcW w:w="1854" w:type="dxa"/>
          </w:tcPr>
          <w:p w14:paraId="02297E79" w14:textId="755A85FE" w:rsidR="000227F0" w:rsidRPr="0012141E" w:rsidRDefault="000227F0" w:rsidP="000227F0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Slugs</w:t>
            </w:r>
          </w:p>
        </w:tc>
        <w:tc>
          <w:tcPr>
            <w:tcW w:w="3066" w:type="dxa"/>
          </w:tcPr>
          <w:p w14:paraId="1415A2DF" w14:textId="462B31FD" w:rsidR="000227F0" w:rsidRPr="0012141E" w:rsidRDefault="000227F0" w:rsidP="000227F0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 w:rsidRPr="0012141E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5kg/ha to be surface spread between cultivated plants. </w:t>
            </w:r>
          </w:p>
        </w:tc>
        <w:tc>
          <w:tcPr>
            <w:tcW w:w="2977" w:type="dxa"/>
          </w:tcPr>
          <w:p w14:paraId="4C84E9EE" w14:textId="4117F7DC" w:rsidR="000227F0" w:rsidRDefault="000227F0" w:rsidP="000227F0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Crop damage is monitored as percentage of leaf surface area damaged.</w:t>
            </w:r>
          </w:p>
        </w:tc>
        <w:tc>
          <w:tcPr>
            <w:tcW w:w="3463" w:type="dxa"/>
          </w:tcPr>
          <w:p w14:paraId="1D16060D" w14:textId="151DA934" w:rsidR="000227F0" w:rsidRPr="0012141E" w:rsidRDefault="000227F0" w:rsidP="000227F0">
            <w:pP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</w:pPr>
            <w: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When th</w:t>
            </w:r>
            <w:r w:rsidRPr="0012141E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ere is </w:t>
            </w:r>
            <w: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&gt; </w:t>
            </w:r>
            <w:r w:rsidRPr="0012141E"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 xml:space="preserve">30% crop damage </w:t>
            </w:r>
            <w:r>
              <w:rPr>
                <w:rFonts w:ascii="Verdana" w:hAnsi="Verdana"/>
                <w:bCs/>
                <w:i/>
                <w:iCs/>
                <w:sz w:val="20"/>
                <w:szCs w:val="20"/>
                <w:lang w:eastAsia="zh-CN"/>
              </w:rPr>
              <w:t>due to slugs.</w:t>
            </w:r>
          </w:p>
        </w:tc>
      </w:tr>
      <w:tr w:rsidR="000227F0" w:rsidRPr="0012141E" w14:paraId="1BFEEE94" w14:textId="77777777" w:rsidTr="00537467">
        <w:trPr>
          <w:trHeight w:val="1021"/>
        </w:trPr>
        <w:tc>
          <w:tcPr>
            <w:tcW w:w="2059" w:type="dxa"/>
          </w:tcPr>
          <w:p w14:paraId="3294CE3B" w14:textId="5D8A76D4" w:rsidR="00757A59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  <w:bookmarkEnd w:id="10"/>
          </w:p>
        </w:tc>
        <w:tc>
          <w:tcPr>
            <w:tcW w:w="1185" w:type="dxa"/>
          </w:tcPr>
          <w:p w14:paraId="799A5395" w14:textId="3122F004" w:rsidR="000227F0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5C78064E" w14:textId="245E99C7" w:rsidR="000227F0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11B872E5" w14:textId="5C3E3657" w:rsidR="000227F0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3B095CA3" w14:textId="59B799A5" w:rsidR="000227F0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6C1C7D47" w14:textId="738E3A50" w:rsidR="000227F0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</w:tr>
      <w:tr w:rsidR="00537467" w:rsidRPr="0012141E" w14:paraId="63BEEDF8" w14:textId="77777777" w:rsidTr="00537467">
        <w:trPr>
          <w:trHeight w:val="1021"/>
        </w:trPr>
        <w:tc>
          <w:tcPr>
            <w:tcW w:w="2059" w:type="dxa"/>
          </w:tcPr>
          <w:p w14:paraId="3B834DE5" w14:textId="1697A145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185" w:type="dxa"/>
          </w:tcPr>
          <w:p w14:paraId="375016C5" w14:textId="52129CF9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16864F79" w14:textId="2F1CCC2F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39A38882" w14:textId="7ED1E4BD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51B8BBDE" w14:textId="5541134E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370C08EB" w14:textId="3C8E7FDD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</w:tr>
      <w:tr w:rsidR="00537467" w:rsidRPr="0012141E" w14:paraId="3E503A35" w14:textId="77777777" w:rsidTr="00537467">
        <w:trPr>
          <w:trHeight w:val="1021"/>
        </w:trPr>
        <w:tc>
          <w:tcPr>
            <w:tcW w:w="2059" w:type="dxa"/>
          </w:tcPr>
          <w:p w14:paraId="2B996043" w14:textId="41CC03AC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185" w:type="dxa"/>
          </w:tcPr>
          <w:p w14:paraId="360EB9FD" w14:textId="4AB5B4C7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6E01FBF8" w14:textId="37E50139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5D2C49DC" w14:textId="676CB3C2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071A6500" w14:textId="50390154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1AA16FF1" w14:textId="35F4C3EA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</w:tr>
      <w:tr w:rsidR="00537467" w:rsidRPr="0012141E" w14:paraId="3826A076" w14:textId="77777777" w:rsidTr="00537467">
        <w:trPr>
          <w:trHeight w:val="1021"/>
        </w:trPr>
        <w:tc>
          <w:tcPr>
            <w:tcW w:w="2059" w:type="dxa"/>
          </w:tcPr>
          <w:p w14:paraId="0C87A61D" w14:textId="0A0CBE07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185" w:type="dxa"/>
          </w:tcPr>
          <w:p w14:paraId="4AFC5943" w14:textId="25E2DA1A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1854" w:type="dxa"/>
          </w:tcPr>
          <w:p w14:paraId="4DF9380E" w14:textId="0AD5DCD5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066" w:type="dxa"/>
          </w:tcPr>
          <w:p w14:paraId="6CE84D52" w14:textId="4985927F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2977" w:type="dxa"/>
          </w:tcPr>
          <w:p w14:paraId="26EB33A2" w14:textId="2451F80B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  <w:tc>
          <w:tcPr>
            <w:tcW w:w="3463" w:type="dxa"/>
          </w:tcPr>
          <w:p w14:paraId="2828969C" w14:textId="77A572AB" w:rsidR="00537467" w:rsidRPr="00204C1F" w:rsidRDefault="00537467" w:rsidP="000227F0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</w:p>
        </w:tc>
      </w:tr>
      <w:sdt>
        <w:sdtPr>
          <w:rPr>
            <w:rFonts w:ascii="Verdana" w:hAnsi="Verdana"/>
            <w:bCs/>
            <w:sz w:val="20"/>
            <w:szCs w:val="20"/>
            <w:lang w:eastAsia="zh-CN"/>
          </w:rPr>
          <w:id w:val="-1224221506"/>
          <w15:repeatingSection/>
        </w:sdtPr>
        <w:sdtEndPr/>
        <w:sdtContent>
          <w:sdt>
            <w:sdtPr>
              <w:rPr>
                <w:rFonts w:ascii="Verdana" w:hAnsi="Verdana"/>
                <w:bCs/>
                <w:sz w:val="20"/>
                <w:szCs w:val="20"/>
                <w:lang w:eastAsia="zh-CN"/>
              </w:rPr>
              <w:id w:val="70752511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7467" w:rsidRPr="0012141E" w14:paraId="710C65C2" w14:textId="77777777" w:rsidTr="00537467">
                <w:trPr>
                  <w:trHeight w:val="1021"/>
                </w:trPr>
                <w:tc>
                  <w:tcPr>
                    <w:tcW w:w="2059" w:type="dxa"/>
                  </w:tcPr>
                  <w:p w14:paraId="0932390B" w14:textId="6C56DDB2" w:rsidR="00537467" w:rsidRPr="00204C1F" w:rsidRDefault="00537467" w:rsidP="000227F0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185" w:type="dxa"/>
                  </w:tcPr>
                  <w:p w14:paraId="66C30913" w14:textId="562E9847" w:rsidR="00537467" w:rsidRPr="00204C1F" w:rsidRDefault="00537467" w:rsidP="000227F0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1854" w:type="dxa"/>
                  </w:tcPr>
                  <w:p w14:paraId="634012F0" w14:textId="5494BDF3" w:rsidR="00537467" w:rsidRPr="00204C1F" w:rsidRDefault="00537467" w:rsidP="000227F0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3066" w:type="dxa"/>
                  </w:tcPr>
                  <w:p w14:paraId="2C2376C0" w14:textId="6947EB2B" w:rsidR="00537467" w:rsidRPr="00204C1F" w:rsidRDefault="00537467" w:rsidP="000227F0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2977" w:type="dxa"/>
                  </w:tcPr>
                  <w:p w14:paraId="678F7D5D" w14:textId="0715ACF0" w:rsidR="00537467" w:rsidRPr="00204C1F" w:rsidRDefault="00537467" w:rsidP="000227F0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  <w:tc>
                  <w:tcPr>
                    <w:tcW w:w="3463" w:type="dxa"/>
                  </w:tcPr>
                  <w:p w14:paraId="06C93BEB" w14:textId="6C6B52DD" w:rsidR="00537467" w:rsidRPr="00204C1F" w:rsidRDefault="00537467" w:rsidP="000227F0">
                    <w:pPr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pP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instrText xml:space="preserve"> FORMTEXT </w:instrTex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separate"/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noProof/>
                        <w:sz w:val="20"/>
                        <w:szCs w:val="20"/>
                        <w:lang w:eastAsia="zh-CN"/>
                      </w:rPr>
                      <w:t> </w:t>
                    </w:r>
                    <w:r w:rsidRPr="00204C1F">
                      <w:rPr>
                        <w:rFonts w:ascii="Verdana" w:hAnsi="Verdana"/>
                        <w:bCs/>
                        <w:sz w:val="20"/>
                        <w:szCs w:val="20"/>
                        <w:lang w:eastAsia="zh-CN"/>
                      </w:rPr>
                      <w:fldChar w:fldCharType="end"/>
                    </w:r>
                  </w:p>
                </w:tc>
              </w:tr>
            </w:sdtContent>
          </w:sdt>
        </w:sdtContent>
      </w:sdt>
    </w:tbl>
    <w:p w14:paraId="22BA5BF7" w14:textId="77777777" w:rsidR="000E0FD6" w:rsidRPr="000E0FD6" w:rsidRDefault="000E0FD6" w:rsidP="000E0FD6">
      <w:pPr>
        <w:pStyle w:val="ListParagraph"/>
        <w:rPr>
          <w:rFonts w:ascii="Verdana" w:hAnsi="Verdana"/>
          <w:b/>
          <w:sz w:val="20"/>
          <w:szCs w:val="20"/>
          <w:lang w:eastAsia="zh-CN"/>
        </w:rPr>
      </w:pPr>
    </w:p>
    <w:p w14:paraId="480BFCDB" w14:textId="77777777" w:rsidR="00537467" w:rsidRPr="00537467" w:rsidRDefault="00537467" w:rsidP="00537467">
      <w:pPr>
        <w:pStyle w:val="ListParagraph"/>
        <w:rPr>
          <w:rFonts w:ascii="Verdana" w:hAnsi="Verdana"/>
          <w:b/>
          <w:sz w:val="20"/>
          <w:szCs w:val="20"/>
          <w:lang w:eastAsia="zh-CN"/>
        </w:rPr>
      </w:pPr>
    </w:p>
    <w:p w14:paraId="57BC3C3C" w14:textId="67E49A9A" w:rsidR="0012141E" w:rsidRPr="0012141E" w:rsidRDefault="0012141E" w:rsidP="007A7000">
      <w:pPr>
        <w:pStyle w:val="ListParagraph"/>
        <w:numPr>
          <w:ilvl w:val="0"/>
          <w:numId w:val="5"/>
        </w:numPr>
        <w:rPr>
          <w:rFonts w:ascii="Verdana" w:hAnsi="Verdana"/>
          <w:b/>
          <w:sz w:val="20"/>
          <w:szCs w:val="20"/>
          <w:lang w:eastAsia="zh-CN"/>
        </w:rPr>
      </w:pPr>
      <w:r w:rsidRPr="0012141E">
        <w:rPr>
          <w:rFonts w:ascii="Verdana" w:hAnsi="Verdana"/>
          <w:bCs/>
          <w:sz w:val="20"/>
          <w:szCs w:val="20"/>
          <w:lang w:eastAsia="zh-CN"/>
        </w:rPr>
        <w:lastRenderedPageBreak/>
        <w:t xml:space="preserve">Please describe how when using </w:t>
      </w:r>
      <w:r w:rsidR="007F4498">
        <w:rPr>
          <w:rFonts w:ascii="Verdana" w:hAnsi="Verdana"/>
          <w:bCs/>
          <w:sz w:val="20"/>
          <w:szCs w:val="20"/>
          <w:lang w:eastAsia="zh-CN"/>
        </w:rPr>
        <w:t>any</w:t>
      </w:r>
      <w:r w:rsidRPr="0012141E">
        <w:rPr>
          <w:rFonts w:ascii="Verdana" w:hAnsi="Verdana"/>
          <w:bCs/>
          <w:sz w:val="20"/>
          <w:szCs w:val="20"/>
          <w:lang w:eastAsia="zh-CN"/>
        </w:rPr>
        <w:t xml:space="preserve"> plant protection products, you prevent damage to non-target speci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537467" w14:paraId="0B6F191E" w14:textId="77777777" w:rsidTr="00537467">
        <w:trPr>
          <w:trHeight w:val="1642"/>
        </w:trPr>
        <w:tc>
          <w:tcPr>
            <w:tcW w:w="13948" w:type="dxa"/>
          </w:tcPr>
          <w:p w14:paraId="10C9091B" w14:textId="64E3D704" w:rsidR="00537467" w:rsidRPr="00204C1F" w:rsidRDefault="00537467" w:rsidP="0012141E">
            <w:pPr>
              <w:rPr>
                <w:rFonts w:ascii="Verdana" w:hAnsi="Verdana"/>
                <w:bCs/>
                <w:sz w:val="20"/>
                <w:szCs w:val="20"/>
                <w:lang w:eastAsia="zh-CN"/>
              </w:rPr>
            </w:pP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instrText xml:space="preserve"> FORMTEXT </w:instrTex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separate"/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noProof/>
                <w:sz w:val="20"/>
                <w:szCs w:val="20"/>
                <w:lang w:eastAsia="zh-CN"/>
              </w:rPr>
              <w:t> </w:t>
            </w:r>
            <w:r w:rsidRPr="00204C1F">
              <w:rPr>
                <w:rFonts w:ascii="Verdana" w:hAnsi="Verdana"/>
                <w:bCs/>
                <w:sz w:val="20"/>
                <w:szCs w:val="20"/>
                <w:lang w:eastAsia="zh-CN"/>
              </w:rPr>
              <w:fldChar w:fldCharType="end"/>
            </w:r>
            <w:bookmarkEnd w:id="11"/>
          </w:p>
        </w:tc>
      </w:tr>
    </w:tbl>
    <w:p w14:paraId="47505EA9" w14:textId="0EF04184" w:rsidR="0012141E" w:rsidRPr="0012141E" w:rsidRDefault="0012141E" w:rsidP="0012141E">
      <w:pPr>
        <w:rPr>
          <w:rFonts w:ascii="Verdana" w:hAnsi="Verdana"/>
          <w:b/>
          <w:sz w:val="20"/>
          <w:szCs w:val="20"/>
          <w:lang w:eastAsia="zh-CN"/>
        </w:rPr>
      </w:pPr>
    </w:p>
    <w:p w14:paraId="565BE050" w14:textId="6EE92F00" w:rsidR="00BD3F15" w:rsidRPr="0012141E" w:rsidRDefault="00BD3F15" w:rsidP="00BD3F15">
      <w:pPr>
        <w:rPr>
          <w:rFonts w:ascii="Verdana" w:hAnsi="Verdana"/>
          <w:sz w:val="20"/>
          <w:szCs w:val="20"/>
          <w:lang w:eastAsia="zh-CN"/>
        </w:rPr>
      </w:pPr>
      <w:r w:rsidRPr="0012141E">
        <w:rPr>
          <w:rFonts w:ascii="Verdana" w:hAnsi="Verdana"/>
          <w:sz w:val="20"/>
          <w:szCs w:val="20"/>
          <w:lang w:eastAsia="zh-CN"/>
        </w:rPr>
        <w:t xml:space="preserve">Thank you for taking the time to complete </w:t>
      </w:r>
      <w:r w:rsidR="00F27866" w:rsidRPr="0012141E">
        <w:rPr>
          <w:rFonts w:ascii="Verdana" w:hAnsi="Verdana"/>
          <w:sz w:val="20"/>
          <w:szCs w:val="20"/>
          <w:lang w:eastAsia="zh-CN"/>
        </w:rPr>
        <w:t>this plan,</w:t>
      </w:r>
      <w:r w:rsidRPr="0012141E">
        <w:rPr>
          <w:rFonts w:ascii="Verdana" w:hAnsi="Verdana"/>
          <w:sz w:val="20"/>
          <w:szCs w:val="20"/>
          <w:lang w:eastAsia="zh-CN"/>
        </w:rPr>
        <w:t xml:space="preserve"> please return this to </w:t>
      </w:r>
      <w:r w:rsidR="00EE441D" w:rsidRPr="0012141E">
        <w:rPr>
          <w:rFonts w:ascii="Verdana" w:hAnsi="Verdana"/>
          <w:sz w:val="20"/>
          <w:szCs w:val="20"/>
          <w:lang w:eastAsia="zh-CN"/>
        </w:rPr>
        <w:t>the producer certification team</w:t>
      </w:r>
      <w:r w:rsidRPr="0012141E">
        <w:rPr>
          <w:rFonts w:ascii="Verdana" w:hAnsi="Verdana"/>
          <w:sz w:val="20"/>
          <w:szCs w:val="20"/>
          <w:lang w:eastAsia="zh-CN"/>
        </w:rPr>
        <w:t xml:space="preserve"> at </w:t>
      </w:r>
      <w:hyperlink r:id="rId7" w:history="1">
        <w:r w:rsidR="00EE441D" w:rsidRPr="0012141E">
          <w:rPr>
            <w:rStyle w:val="Hyperlink"/>
            <w:rFonts w:ascii="Verdana" w:hAnsi="Verdana"/>
            <w:sz w:val="20"/>
            <w:szCs w:val="20"/>
            <w:lang w:eastAsia="zh-CN"/>
          </w:rPr>
          <w:t>cert@soilassoication.org</w:t>
        </w:r>
      </w:hyperlink>
      <w:r w:rsidRPr="0012141E">
        <w:rPr>
          <w:rFonts w:ascii="Verdana" w:hAnsi="Verdana"/>
          <w:sz w:val="20"/>
          <w:szCs w:val="20"/>
          <w:lang w:eastAsia="zh-CN"/>
        </w:rPr>
        <w:t xml:space="preserve"> or post it to Soil </w:t>
      </w:r>
      <w:r w:rsidR="00E33909" w:rsidRPr="0012141E">
        <w:rPr>
          <w:rFonts w:ascii="Verdana" w:hAnsi="Verdana"/>
          <w:sz w:val="20"/>
          <w:szCs w:val="20"/>
          <w:lang w:eastAsia="zh-CN"/>
        </w:rPr>
        <w:t>Association</w:t>
      </w:r>
      <w:r w:rsidRPr="0012141E">
        <w:rPr>
          <w:rFonts w:ascii="Verdana" w:hAnsi="Verdana"/>
          <w:sz w:val="20"/>
          <w:szCs w:val="20"/>
          <w:lang w:eastAsia="zh-CN"/>
        </w:rPr>
        <w:t xml:space="preserve"> Certification Limited, Spear house, 51 Victoria Street, Bristol, BS1 6AD.</w:t>
      </w:r>
    </w:p>
    <w:sectPr w:rsidR="00BD3F15" w:rsidRPr="0012141E" w:rsidSect="00EB2BC5">
      <w:footerReference w:type="default" r:id="rId8"/>
      <w:headerReference w:type="first" r:id="rId9"/>
      <w:footerReference w:type="first" r:id="rId10"/>
      <w:pgSz w:w="16838" w:h="11906" w:orient="landscape" w:code="9"/>
      <w:pgMar w:top="1440" w:right="1440" w:bottom="1440" w:left="1440" w:header="709" w:footer="0" w:gutter="0"/>
      <w:paperSrc w:first="7" w:other="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28275" w14:textId="77777777" w:rsidR="00315735" w:rsidRDefault="00315735" w:rsidP="00C144CC">
      <w:pPr>
        <w:spacing w:after="0" w:line="240" w:lineRule="auto"/>
      </w:pPr>
      <w:r>
        <w:separator/>
      </w:r>
    </w:p>
  </w:endnote>
  <w:endnote w:type="continuationSeparator" w:id="0">
    <w:p w14:paraId="1C893DDE" w14:textId="77777777" w:rsidR="00315735" w:rsidRDefault="00315735" w:rsidP="00C14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D94B1" w14:textId="77777777" w:rsidR="00737010" w:rsidRDefault="00737010" w:rsidP="00BD33E0">
    <w:pPr>
      <w:pStyle w:val="Footer"/>
      <w:jc w:val="center"/>
      <w:rPr>
        <w:rFonts w:ascii="Cambria" w:hAnsi="Cambria"/>
        <w:snapToGrid w:val="0"/>
        <w:color w:val="000000"/>
        <w:sz w:val="17"/>
        <w:szCs w:val="17"/>
      </w:rPr>
    </w:pPr>
    <w:r w:rsidRPr="00453031">
      <w:rPr>
        <w:rFonts w:ascii="Cambria" w:hAnsi="Cambria"/>
        <w:snapToGrid w:val="0"/>
        <w:color w:val="000000"/>
        <w:sz w:val="17"/>
        <w:szCs w:val="17"/>
      </w:rPr>
      <w:t>Soil Association Certification Limited, Spear House, 51 Victoria Street, Bristol BS1 6AD</w:t>
    </w:r>
  </w:p>
  <w:p w14:paraId="3CEE0DA9" w14:textId="77777777" w:rsidR="00737010" w:rsidRPr="00810C74" w:rsidRDefault="00737010" w:rsidP="00BD33E0">
    <w:pPr>
      <w:pStyle w:val="Footer"/>
      <w:jc w:val="center"/>
      <w:rPr>
        <w:rFonts w:ascii="Cambria" w:hAnsi="Cambria"/>
        <w:snapToGrid w:val="0"/>
        <w:color w:val="000000"/>
        <w:sz w:val="17"/>
        <w:szCs w:val="17"/>
      </w:rPr>
    </w:pPr>
    <w:r w:rsidRPr="00810C74">
      <w:rPr>
        <w:rFonts w:ascii="Cambria" w:hAnsi="Cambria"/>
        <w:b/>
        <w:snapToGrid w:val="0"/>
        <w:color w:val="000000"/>
        <w:sz w:val="17"/>
        <w:szCs w:val="17"/>
      </w:rPr>
      <w:t xml:space="preserve">T </w:t>
    </w:r>
    <w:r w:rsidRPr="00810C74">
      <w:rPr>
        <w:rFonts w:ascii="Cambria" w:hAnsi="Cambria"/>
        <w:snapToGrid w:val="0"/>
        <w:color w:val="000000"/>
        <w:sz w:val="17"/>
        <w:szCs w:val="17"/>
      </w:rPr>
      <w:t>0117 914 241</w:t>
    </w:r>
    <w:r>
      <w:rPr>
        <w:rFonts w:ascii="Cambria" w:hAnsi="Cambria"/>
        <w:snapToGrid w:val="0"/>
        <w:color w:val="000000"/>
        <w:sz w:val="17"/>
        <w:szCs w:val="17"/>
      </w:rPr>
      <w:t>2</w:t>
    </w:r>
    <w:r w:rsidRPr="00810C74">
      <w:rPr>
        <w:rFonts w:ascii="Cambria" w:hAnsi="Cambria"/>
        <w:snapToGrid w:val="0"/>
        <w:color w:val="000000"/>
        <w:sz w:val="17"/>
        <w:szCs w:val="17"/>
      </w:rPr>
      <w:t xml:space="preserve">   </w:t>
    </w:r>
    <w:r w:rsidRPr="00810C74">
      <w:rPr>
        <w:rFonts w:ascii="Cambria" w:hAnsi="Cambria"/>
        <w:b/>
        <w:snapToGrid w:val="0"/>
        <w:color w:val="000000"/>
        <w:sz w:val="17"/>
        <w:szCs w:val="17"/>
      </w:rPr>
      <w:t xml:space="preserve">F </w:t>
    </w:r>
    <w:r w:rsidRPr="00810C74">
      <w:rPr>
        <w:rFonts w:ascii="Cambria" w:hAnsi="Cambria"/>
        <w:snapToGrid w:val="0"/>
        <w:color w:val="000000"/>
        <w:sz w:val="17"/>
        <w:szCs w:val="17"/>
      </w:rPr>
      <w:t xml:space="preserve">0117 314 5046   </w:t>
    </w:r>
    <w:r w:rsidRPr="00810C74">
      <w:rPr>
        <w:rFonts w:ascii="Cambria" w:hAnsi="Cambria"/>
        <w:b/>
        <w:snapToGrid w:val="0"/>
        <w:color w:val="000000"/>
        <w:sz w:val="17"/>
        <w:szCs w:val="17"/>
      </w:rPr>
      <w:t>E</w:t>
    </w:r>
    <w:r w:rsidRPr="00810C74">
      <w:rPr>
        <w:rFonts w:ascii="Cambria" w:hAnsi="Cambria"/>
        <w:bCs/>
        <w:snapToGrid w:val="0"/>
        <w:color w:val="000000"/>
        <w:sz w:val="17"/>
        <w:szCs w:val="17"/>
      </w:rPr>
      <w:t xml:space="preserve"> cert</w:t>
    </w:r>
    <w:r w:rsidRPr="00810C74">
      <w:rPr>
        <w:rFonts w:ascii="Cambria" w:hAnsi="Cambria"/>
        <w:snapToGrid w:val="0"/>
        <w:color w:val="000000"/>
        <w:sz w:val="17"/>
        <w:szCs w:val="17"/>
      </w:rPr>
      <w:t xml:space="preserve">@soilassociation.org   </w:t>
    </w:r>
    <w:r w:rsidRPr="00810C74">
      <w:rPr>
        <w:rFonts w:ascii="Cambria" w:hAnsi="Cambria"/>
        <w:b/>
        <w:snapToGrid w:val="0"/>
        <w:color w:val="000000"/>
        <w:sz w:val="17"/>
        <w:szCs w:val="17"/>
      </w:rPr>
      <w:t>W</w:t>
    </w:r>
    <w:r w:rsidRPr="00810C74">
      <w:rPr>
        <w:rFonts w:ascii="Cambria" w:hAnsi="Cambria"/>
        <w:snapToGrid w:val="0"/>
        <w:color w:val="000000"/>
        <w:sz w:val="17"/>
        <w:szCs w:val="17"/>
      </w:rPr>
      <w:t xml:space="preserve"> www.sacert.org</w:t>
    </w:r>
  </w:p>
  <w:p w14:paraId="138EF18D" w14:textId="77777777" w:rsidR="00737010" w:rsidRPr="00810C74" w:rsidRDefault="00737010" w:rsidP="00C144CC">
    <w:pPr>
      <w:pStyle w:val="Footer"/>
      <w:jc w:val="center"/>
      <w:rPr>
        <w:rFonts w:ascii="Cambria" w:hAnsi="Cambria"/>
        <w:sz w:val="17"/>
        <w:szCs w:val="17"/>
      </w:rPr>
    </w:pPr>
  </w:p>
  <w:p w14:paraId="6DD569F0" w14:textId="64B5DD82" w:rsidR="00737010" w:rsidRPr="00810C74" w:rsidRDefault="00737010" w:rsidP="00810C74">
    <w:pPr>
      <w:tabs>
        <w:tab w:val="left" w:pos="0"/>
        <w:tab w:val="center" w:pos="5103"/>
        <w:tab w:val="right" w:pos="13892"/>
      </w:tabs>
      <w:rPr>
        <w:rFonts w:ascii="Verdana" w:hAnsi="Verdana"/>
        <w:sz w:val="13"/>
        <w:szCs w:val="13"/>
      </w:rPr>
    </w:pPr>
    <w:r>
      <w:rPr>
        <w:rFonts w:ascii="Verdana" w:hAnsi="Verdana"/>
        <w:snapToGrid w:val="0"/>
        <w:sz w:val="13"/>
        <w:szCs w:val="13"/>
      </w:rPr>
      <w:tab/>
      <w:t xml:space="preserve">                                                Version No: 01</w:t>
    </w:r>
    <w:r>
      <w:rPr>
        <w:rFonts w:ascii="Verdana" w:hAnsi="Verdana"/>
        <w:snapToGrid w:val="0"/>
        <w:sz w:val="13"/>
        <w:szCs w:val="13"/>
      </w:rPr>
      <w:tab/>
      <w:t>Issue date: April 2020</w:t>
    </w:r>
  </w:p>
  <w:p w14:paraId="2F4E137A" w14:textId="77777777" w:rsidR="00737010" w:rsidRDefault="007370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19B6E" w14:textId="77777777" w:rsidR="00737010" w:rsidRDefault="00737010" w:rsidP="001900FC">
    <w:pPr>
      <w:pStyle w:val="Footer"/>
      <w:jc w:val="center"/>
      <w:rPr>
        <w:rFonts w:ascii="Cambria" w:hAnsi="Cambria"/>
        <w:snapToGrid w:val="0"/>
        <w:color w:val="000000"/>
        <w:sz w:val="17"/>
        <w:szCs w:val="17"/>
      </w:rPr>
    </w:pPr>
    <w:bookmarkStart w:id="12" w:name="_Hlk42684796"/>
    <w:r w:rsidRPr="00453031">
      <w:rPr>
        <w:rFonts w:ascii="Cambria" w:hAnsi="Cambria"/>
        <w:snapToGrid w:val="0"/>
        <w:color w:val="000000"/>
        <w:sz w:val="17"/>
        <w:szCs w:val="17"/>
      </w:rPr>
      <w:t>Soil Association Certification Limited, Spear House, 51 Victoria Street, Bristol BS1 6AD</w:t>
    </w:r>
  </w:p>
  <w:p w14:paraId="0DF493B8" w14:textId="77777777" w:rsidR="00737010" w:rsidRPr="00810C74" w:rsidRDefault="00737010" w:rsidP="001900FC">
    <w:pPr>
      <w:pStyle w:val="Footer"/>
      <w:jc w:val="center"/>
      <w:rPr>
        <w:rFonts w:ascii="Cambria" w:hAnsi="Cambria"/>
        <w:snapToGrid w:val="0"/>
        <w:color w:val="000000"/>
        <w:sz w:val="17"/>
        <w:szCs w:val="17"/>
      </w:rPr>
    </w:pPr>
    <w:r w:rsidRPr="00810C74">
      <w:rPr>
        <w:rFonts w:ascii="Cambria" w:hAnsi="Cambria"/>
        <w:b/>
        <w:snapToGrid w:val="0"/>
        <w:color w:val="000000"/>
        <w:sz w:val="17"/>
        <w:szCs w:val="17"/>
      </w:rPr>
      <w:t xml:space="preserve">T </w:t>
    </w:r>
    <w:r w:rsidRPr="00810C74">
      <w:rPr>
        <w:rFonts w:ascii="Cambria" w:hAnsi="Cambria"/>
        <w:snapToGrid w:val="0"/>
        <w:color w:val="000000"/>
        <w:sz w:val="17"/>
        <w:szCs w:val="17"/>
      </w:rPr>
      <w:t>0117 914 241</w:t>
    </w:r>
    <w:r>
      <w:rPr>
        <w:rFonts w:ascii="Cambria" w:hAnsi="Cambria"/>
        <w:snapToGrid w:val="0"/>
        <w:color w:val="000000"/>
        <w:sz w:val="17"/>
        <w:szCs w:val="17"/>
      </w:rPr>
      <w:t>2</w:t>
    </w:r>
    <w:r w:rsidRPr="00810C74">
      <w:rPr>
        <w:rFonts w:ascii="Cambria" w:hAnsi="Cambria"/>
        <w:snapToGrid w:val="0"/>
        <w:color w:val="000000"/>
        <w:sz w:val="17"/>
        <w:szCs w:val="17"/>
      </w:rPr>
      <w:t xml:space="preserve">   </w:t>
    </w:r>
    <w:r w:rsidRPr="00810C74">
      <w:rPr>
        <w:rFonts w:ascii="Cambria" w:hAnsi="Cambria"/>
        <w:b/>
        <w:snapToGrid w:val="0"/>
        <w:color w:val="000000"/>
        <w:sz w:val="17"/>
        <w:szCs w:val="17"/>
      </w:rPr>
      <w:t xml:space="preserve">F </w:t>
    </w:r>
    <w:r w:rsidRPr="00810C74">
      <w:rPr>
        <w:rFonts w:ascii="Cambria" w:hAnsi="Cambria"/>
        <w:snapToGrid w:val="0"/>
        <w:color w:val="000000"/>
        <w:sz w:val="17"/>
        <w:szCs w:val="17"/>
      </w:rPr>
      <w:t xml:space="preserve">0117 314 5046   </w:t>
    </w:r>
    <w:r w:rsidRPr="00810C74">
      <w:rPr>
        <w:rFonts w:ascii="Cambria" w:hAnsi="Cambria"/>
        <w:b/>
        <w:snapToGrid w:val="0"/>
        <w:color w:val="000000"/>
        <w:sz w:val="17"/>
        <w:szCs w:val="17"/>
      </w:rPr>
      <w:t>E</w:t>
    </w:r>
    <w:r w:rsidRPr="00810C74">
      <w:rPr>
        <w:rFonts w:ascii="Cambria" w:hAnsi="Cambria"/>
        <w:bCs/>
        <w:snapToGrid w:val="0"/>
        <w:color w:val="000000"/>
        <w:sz w:val="17"/>
        <w:szCs w:val="17"/>
      </w:rPr>
      <w:t xml:space="preserve"> cert</w:t>
    </w:r>
    <w:r w:rsidRPr="00810C74">
      <w:rPr>
        <w:rFonts w:ascii="Cambria" w:hAnsi="Cambria"/>
        <w:snapToGrid w:val="0"/>
        <w:color w:val="000000"/>
        <w:sz w:val="17"/>
        <w:szCs w:val="17"/>
      </w:rPr>
      <w:t xml:space="preserve">@soilassociation.org   </w:t>
    </w:r>
    <w:r w:rsidRPr="00810C74">
      <w:rPr>
        <w:rFonts w:ascii="Cambria" w:hAnsi="Cambria"/>
        <w:b/>
        <w:snapToGrid w:val="0"/>
        <w:color w:val="000000"/>
        <w:sz w:val="17"/>
        <w:szCs w:val="17"/>
      </w:rPr>
      <w:t>W</w:t>
    </w:r>
    <w:r w:rsidRPr="00810C74">
      <w:rPr>
        <w:rFonts w:ascii="Cambria" w:hAnsi="Cambria"/>
        <w:snapToGrid w:val="0"/>
        <w:color w:val="000000"/>
        <w:sz w:val="17"/>
        <w:szCs w:val="17"/>
      </w:rPr>
      <w:t xml:space="preserve"> www.sacert.org</w:t>
    </w:r>
  </w:p>
  <w:p w14:paraId="7AD3BBA1" w14:textId="77777777" w:rsidR="00737010" w:rsidRPr="00810C74" w:rsidRDefault="00737010" w:rsidP="001900FC">
    <w:pPr>
      <w:pStyle w:val="Footer"/>
      <w:jc w:val="center"/>
      <w:rPr>
        <w:rFonts w:ascii="Cambria" w:hAnsi="Cambria"/>
        <w:sz w:val="17"/>
        <w:szCs w:val="17"/>
      </w:rPr>
    </w:pPr>
  </w:p>
  <w:p w14:paraId="27D1FBC3" w14:textId="3FD8D567" w:rsidR="00737010" w:rsidRPr="00810C74" w:rsidRDefault="001C7F31" w:rsidP="001C7F31">
    <w:pPr>
      <w:tabs>
        <w:tab w:val="left" w:pos="0"/>
        <w:tab w:val="left" w:pos="3220"/>
        <w:tab w:val="center" w:pos="5103"/>
        <w:tab w:val="right" w:pos="13892"/>
      </w:tabs>
      <w:rPr>
        <w:rFonts w:ascii="Verdana" w:hAnsi="Verdana"/>
        <w:sz w:val="13"/>
        <w:szCs w:val="13"/>
      </w:rPr>
    </w:pPr>
    <w:bookmarkStart w:id="13" w:name="_Hlk42684863"/>
    <w:r>
      <w:rPr>
        <w:rFonts w:ascii="Verdana" w:hAnsi="Verdana"/>
        <w:snapToGrid w:val="0"/>
        <w:sz w:val="13"/>
        <w:szCs w:val="13"/>
      </w:rPr>
      <w:t xml:space="preserve">Ref: </w:t>
    </w:r>
    <w:r w:rsidR="00B74F67" w:rsidRPr="00B74F67">
      <w:rPr>
        <w:rFonts w:ascii="Verdana" w:hAnsi="Verdana"/>
        <w:snapToGrid w:val="0"/>
        <w:sz w:val="13"/>
        <w:szCs w:val="13"/>
      </w:rPr>
      <w:t>G1872Fm</w:t>
    </w:r>
    <w:r>
      <w:rPr>
        <w:rFonts w:ascii="Verdana" w:hAnsi="Verdana"/>
        <w:snapToGrid w:val="0"/>
        <w:sz w:val="13"/>
        <w:szCs w:val="13"/>
      </w:rPr>
      <w:tab/>
    </w:r>
    <w:r w:rsidR="00737010">
      <w:rPr>
        <w:rFonts w:ascii="Verdana" w:hAnsi="Verdana"/>
        <w:snapToGrid w:val="0"/>
        <w:sz w:val="13"/>
        <w:szCs w:val="13"/>
      </w:rPr>
      <w:t xml:space="preserve">                                                Version No: 01</w:t>
    </w:r>
    <w:r w:rsidR="00737010">
      <w:rPr>
        <w:rFonts w:ascii="Verdana" w:hAnsi="Verdana"/>
        <w:snapToGrid w:val="0"/>
        <w:sz w:val="13"/>
        <w:szCs w:val="13"/>
      </w:rPr>
      <w:tab/>
      <w:t xml:space="preserve">Issue date: </w:t>
    </w:r>
    <w:r>
      <w:rPr>
        <w:rFonts w:ascii="Verdana" w:hAnsi="Verdana"/>
        <w:snapToGrid w:val="0"/>
        <w:sz w:val="13"/>
        <w:szCs w:val="13"/>
      </w:rPr>
      <w:t>June</w:t>
    </w:r>
    <w:r w:rsidR="00737010">
      <w:rPr>
        <w:rFonts w:ascii="Verdana" w:hAnsi="Verdana"/>
        <w:snapToGrid w:val="0"/>
        <w:sz w:val="13"/>
        <w:szCs w:val="13"/>
      </w:rPr>
      <w:t xml:space="preserve"> 20</w:t>
    </w:r>
    <w:r>
      <w:rPr>
        <w:rFonts w:ascii="Verdana" w:hAnsi="Verdana"/>
        <w:snapToGrid w:val="0"/>
        <w:sz w:val="13"/>
        <w:szCs w:val="13"/>
      </w:rPr>
      <w:t>20</w:t>
    </w:r>
  </w:p>
  <w:bookmarkEnd w:id="12"/>
  <w:bookmarkEnd w:id="13"/>
  <w:p w14:paraId="3DB42D73" w14:textId="77777777" w:rsidR="00737010" w:rsidRDefault="00737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5762A4" w14:textId="77777777" w:rsidR="00315735" w:rsidRDefault="00315735" w:rsidP="00C144CC">
      <w:pPr>
        <w:spacing w:after="0" w:line="240" w:lineRule="auto"/>
      </w:pPr>
      <w:r>
        <w:separator/>
      </w:r>
    </w:p>
  </w:footnote>
  <w:footnote w:type="continuationSeparator" w:id="0">
    <w:p w14:paraId="61298AE6" w14:textId="77777777" w:rsidR="00315735" w:rsidRDefault="00315735" w:rsidP="00C14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FF7268" w14:textId="77777777" w:rsidR="00737010" w:rsidRDefault="00737010">
    <w:pPr>
      <w:pStyle w:val="Header"/>
    </w:pPr>
    <w:r w:rsidRPr="00B52B45">
      <w:rPr>
        <w:noProof/>
      </w:rPr>
      <w:drawing>
        <wp:anchor distT="0" distB="0" distL="114300" distR="114300" simplePos="0" relativeHeight="251658240" behindDoc="0" locked="0" layoutInCell="1" allowOverlap="1" wp14:anchorId="2DEFDD41" wp14:editId="6607CA46">
          <wp:simplePos x="0" y="0"/>
          <wp:positionH relativeFrom="column">
            <wp:posOffset>7848600</wp:posOffset>
          </wp:positionH>
          <wp:positionV relativeFrom="paragraph">
            <wp:posOffset>-391160</wp:posOffset>
          </wp:positionV>
          <wp:extent cx="1800225" cy="1162050"/>
          <wp:effectExtent l="19050" t="0" r="9525" b="0"/>
          <wp:wrapNone/>
          <wp:docPr id="1" name="Picture 5" descr="W:\Marketing\Public\2014\Certification Brand Assets\Logos\SA Certification Logo\SA Certification Logo\SA Certification WEB RGB LOGOS\SA_Certification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 descr="W:\Marketing\Public\2014\Certification Brand Assets\Logos\SA Certification Logo\SA Certification Logo\SA Certification WEB RGB LOGOS\SA_Certification_Logo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1162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7415"/>
    <w:multiLevelType w:val="hybridMultilevel"/>
    <w:tmpl w:val="3AD8E6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15677"/>
    <w:multiLevelType w:val="hybridMultilevel"/>
    <w:tmpl w:val="CDD4C4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82EFD"/>
    <w:multiLevelType w:val="hybridMultilevel"/>
    <w:tmpl w:val="B310E1EA"/>
    <w:lvl w:ilvl="0" w:tplc="7C80E2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15110"/>
    <w:multiLevelType w:val="singleLevel"/>
    <w:tmpl w:val="2564B128"/>
    <w:lvl w:ilvl="0">
      <w:start w:val="1"/>
      <w:numFmt w:val="bullet"/>
      <w:lvlText w:val=""/>
      <w:lvlJc w:val="left"/>
      <w:pPr>
        <w:tabs>
          <w:tab w:val="num" w:pos="360"/>
        </w:tabs>
        <w:ind w:left="113" w:hanging="113"/>
      </w:pPr>
      <w:rPr>
        <w:rFonts w:ascii="Wingdings" w:hAnsi="Wingdings" w:hint="default"/>
        <w:color w:val="C0C0C0"/>
      </w:rPr>
    </w:lvl>
  </w:abstractNum>
  <w:abstractNum w:abstractNumId="4" w15:restartNumberingAfterBreak="0">
    <w:nsid w:val="2ABA4DC7"/>
    <w:multiLevelType w:val="hybridMultilevel"/>
    <w:tmpl w:val="12189A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BC1EE7"/>
    <w:multiLevelType w:val="hybridMultilevel"/>
    <w:tmpl w:val="95D0D1A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E61848"/>
    <w:multiLevelType w:val="hybridMultilevel"/>
    <w:tmpl w:val="286287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9579B9"/>
    <w:multiLevelType w:val="hybridMultilevel"/>
    <w:tmpl w:val="91C22FB4"/>
    <w:lvl w:ilvl="0" w:tplc="DDCA28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A87214"/>
    <w:multiLevelType w:val="hybridMultilevel"/>
    <w:tmpl w:val="97BC7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7"/>
  </w:num>
  <w:num w:numId="7">
    <w:abstractNumId w:val="6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yqp6ruKfRbQA9haPyhIRSrdnuq3yu39G6PqobzLlFb7arkHEERwW9kL65d85nTR9uJtyhg3SUkMwSBWHm6W/w==" w:salt="KQqfN035xs5khWzRtRpCz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MzAxsjCzMDQysDBX0lEKTi0uzszPAykwMqsFAMwPxRctAAAA"/>
  </w:docVars>
  <w:rsids>
    <w:rsidRoot w:val="00C144CC"/>
    <w:rsid w:val="00000D68"/>
    <w:rsid w:val="00014FD1"/>
    <w:rsid w:val="000227F0"/>
    <w:rsid w:val="00026144"/>
    <w:rsid w:val="00032131"/>
    <w:rsid w:val="0005048A"/>
    <w:rsid w:val="000E0FD6"/>
    <w:rsid w:val="000E7D98"/>
    <w:rsid w:val="00100C41"/>
    <w:rsid w:val="0012141E"/>
    <w:rsid w:val="00125967"/>
    <w:rsid w:val="0014514C"/>
    <w:rsid w:val="00153627"/>
    <w:rsid w:val="00186347"/>
    <w:rsid w:val="001900FC"/>
    <w:rsid w:val="00193BB3"/>
    <w:rsid w:val="001B7E89"/>
    <w:rsid w:val="001C7F31"/>
    <w:rsid w:val="00204C1F"/>
    <w:rsid w:val="0021186B"/>
    <w:rsid w:val="00221DB8"/>
    <w:rsid w:val="002769E0"/>
    <w:rsid w:val="002870DE"/>
    <w:rsid w:val="002A62D7"/>
    <w:rsid w:val="00315735"/>
    <w:rsid w:val="00370A2E"/>
    <w:rsid w:val="00383406"/>
    <w:rsid w:val="00405C17"/>
    <w:rsid w:val="004060AD"/>
    <w:rsid w:val="004427D8"/>
    <w:rsid w:val="00453031"/>
    <w:rsid w:val="004C1FA6"/>
    <w:rsid w:val="00537467"/>
    <w:rsid w:val="0054541B"/>
    <w:rsid w:val="00556E22"/>
    <w:rsid w:val="005E163B"/>
    <w:rsid w:val="005E4032"/>
    <w:rsid w:val="006132E3"/>
    <w:rsid w:val="006360CB"/>
    <w:rsid w:val="00664126"/>
    <w:rsid w:val="006A51F9"/>
    <w:rsid w:val="006D39E3"/>
    <w:rsid w:val="006D3B0B"/>
    <w:rsid w:val="006D48E5"/>
    <w:rsid w:val="006F6AF9"/>
    <w:rsid w:val="007015FC"/>
    <w:rsid w:val="00710F11"/>
    <w:rsid w:val="00713358"/>
    <w:rsid w:val="0073015C"/>
    <w:rsid w:val="00737010"/>
    <w:rsid w:val="00757A59"/>
    <w:rsid w:val="00761F10"/>
    <w:rsid w:val="007937E5"/>
    <w:rsid w:val="007A2DC9"/>
    <w:rsid w:val="007A7000"/>
    <w:rsid w:val="007C1D41"/>
    <w:rsid w:val="007E605F"/>
    <w:rsid w:val="007F3D49"/>
    <w:rsid w:val="007F4498"/>
    <w:rsid w:val="00810C74"/>
    <w:rsid w:val="00814A32"/>
    <w:rsid w:val="0082671C"/>
    <w:rsid w:val="00827012"/>
    <w:rsid w:val="00870407"/>
    <w:rsid w:val="008A310C"/>
    <w:rsid w:val="008B142E"/>
    <w:rsid w:val="008D4B84"/>
    <w:rsid w:val="008D78A2"/>
    <w:rsid w:val="00963085"/>
    <w:rsid w:val="00963D32"/>
    <w:rsid w:val="009809C3"/>
    <w:rsid w:val="009A774F"/>
    <w:rsid w:val="009E6C41"/>
    <w:rsid w:val="009E7A78"/>
    <w:rsid w:val="009E7E41"/>
    <w:rsid w:val="009F4274"/>
    <w:rsid w:val="009F7046"/>
    <w:rsid w:val="00A20375"/>
    <w:rsid w:val="00A2301E"/>
    <w:rsid w:val="00A37625"/>
    <w:rsid w:val="00A63727"/>
    <w:rsid w:val="00A7514C"/>
    <w:rsid w:val="00A949EE"/>
    <w:rsid w:val="00AA68EE"/>
    <w:rsid w:val="00AA761B"/>
    <w:rsid w:val="00AC0DD3"/>
    <w:rsid w:val="00AF4996"/>
    <w:rsid w:val="00B00AD2"/>
    <w:rsid w:val="00B14EDC"/>
    <w:rsid w:val="00B15B68"/>
    <w:rsid w:val="00B33462"/>
    <w:rsid w:val="00B526DD"/>
    <w:rsid w:val="00B52B45"/>
    <w:rsid w:val="00B74F67"/>
    <w:rsid w:val="00B878D4"/>
    <w:rsid w:val="00B9274A"/>
    <w:rsid w:val="00BA0E15"/>
    <w:rsid w:val="00BB48D2"/>
    <w:rsid w:val="00BD33E0"/>
    <w:rsid w:val="00BD3F15"/>
    <w:rsid w:val="00C144CC"/>
    <w:rsid w:val="00C27C8B"/>
    <w:rsid w:val="00C31F26"/>
    <w:rsid w:val="00C51C86"/>
    <w:rsid w:val="00C62553"/>
    <w:rsid w:val="00C7782D"/>
    <w:rsid w:val="00CC732E"/>
    <w:rsid w:val="00CF4890"/>
    <w:rsid w:val="00D00816"/>
    <w:rsid w:val="00D812FD"/>
    <w:rsid w:val="00D91A59"/>
    <w:rsid w:val="00DA1799"/>
    <w:rsid w:val="00DA5A61"/>
    <w:rsid w:val="00DD2BFB"/>
    <w:rsid w:val="00DD4238"/>
    <w:rsid w:val="00DD4DA5"/>
    <w:rsid w:val="00DD7215"/>
    <w:rsid w:val="00DE083B"/>
    <w:rsid w:val="00E33909"/>
    <w:rsid w:val="00E465CE"/>
    <w:rsid w:val="00E61C02"/>
    <w:rsid w:val="00E81655"/>
    <w:rsid w:val="00E949EE"/>
    <w:rsid w:val="00EA720A"/>
    <w:rsid w:val="00EB19C1"/>
    <w:rsid w:val="00EB2BC5"/>
    <w:rsid w:val="00ED68EA"/>
    <w:rsid w:val="00EE441D"/>
    <w:rsid w:val="00EF36D6"/>
    <w:rsid w:val="00EF6656"/>
    <w:rsid w:val="00F05ADC"/>
    <w:rsid w:val="00F12C49"/>
    <w:rsid w:val="00F27866"/>
    <w:rsid w:val="00F414EA"/>
    <w:rsid w:val="00F43925"/>
    <w:rsid w:val="00F743F2"/>
    <w:rsid w:val="00FA653B"/>
    <w:rsid w:val="00FB7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DAFC50"/>
  <w15:docId w15:val="{203178D2-E3F7-4420-AD8A-3B3AE67E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360CB"/>
  </w:style>
  <w:style w:type="paragraph" w:styleId="Heading2">
    <w:name w:val="heading 2"/>
    <w:basedOn w:val="Normal"/>
    <w:next w:val="Normal"/>
    <w:link w:val="Heading2Char"/>
    <w:qFormat/>
    <w:rsid w:val="00B52B45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paragraph" w:styleId="Heading3">
    <w:name w:val="heading 3"/>
    <w:basedOn w:val="Normal"/>
    <w:next w:val="Normal"/>
    <w:link w:val="Heading3Char"/>
    <w:autoRedefine/>
    <w:qFormat/>
    <w:rsid w:val="00BD33E0"/>
    <w:pPr>
      <w:keepNext/>
      <w:widowControl w:val="0"/>
      <w:spacing w:before="240" w:after="180" w:line="240" w:lineRule="auto"/>
      <w:outlineLvl w:val="2"/>
    </w:pPr>
    <w:rPr>
      <w:rFonts w:asciiTheme="majorHAnsi" w:eastAsia="Times New Roman" w:hAnsiTheme="majorHAnsi" w:cs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52B45"/>
    <w:pPr>
      <w:spacing w:before="240" w:after="60" w:line="240" w:lineRule="auto"/>
      <w:outlineLvl w:val="4"/>
    </w:pPr>
    <w:rPr>
      <w:rFonts w:ascii="Frutiger 47LightCn" w:eastAsia="Times New Roman" w:hAnsi="Frutiger 47LightCn" w:cs="Times New Roman"/>
      <w:b/>
      <w:bCs/>
      <w:i/>
      <w:iCs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D33E0"/>
    <w:rPr>
      <w:rFonts w:asciiTheme="majorHAnsi" w:eastAsia="Times New Roman" w:hAnsiTheme="majorHAnsi" w:cstheme="minorHAnsi"/>
      <w:b/>
      <w:bCs/>
      <w:sz w:val="28"/>
      <w:szCs w:val="28"/>
    </w:rPr>
  </w:style>
  <w:style w:type="character" w:styleId="CommentReference">
    <w:name w:val="annotation reference"/>
    <w:rsid w:val="00C144CC"/>
    <w:rPr>
      <w:sz w:val="18"/>
    </w:rPr>
  </w:style>
  <w:style w:type="character" w:styleId="Hyperlink">
    <w:name w:val="Hyperlink"/>
    <w:rsid w:val="00C144CC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rsid w:val="00C144CC"/>
    <w:pPr>
      <w:widowControl w:val="0"/>
      <w:spacing w:after="0" w:line="240" w:lineRule="auto"/>
    </w:pPr>
    <w:rPr>
      <w:rFonts w:ascii="Arial" w:eastAsia="Times New Roman" w:hAnsi="Arial" w:cs="Times New Roman"/>
      <w:sz w:val="24"/>
      <w:szCs w:val="21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44CC"/>
    <w:rPr>
      <w:rFonts w:ascii="Arial" w:eastAsia="Times New Roman" w:hAnsi="Arial" w:cs="Times New Roman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44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4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C144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144CC"/>
  </w:style>
  <w:style w:type="paragraph" w:styleId="Footer">
    <w:name w:val="footer"/>
    <w:basedOn w:val="Normal"/>
    <w:link w:val="FooterChar"/>
    <w:unhideWhenUsed/>
    <w:rsid w:val="00C144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4CC"/>
  </w:style>
  <w:style w:type="character" w:customStyle="1" w:styleId="Heading5Char">
    <w:name w:val="Heading 5 Char"/>
    <w:basedOn w:val="DefaultParagraphFont"/>
    <w:link w:val="Heading5"/>
    <w:rsid w:val="00B52B45"/>
    <w:rPr>
      <w:rFonts w:ascii="Frutiger 47LightCn" w:eastAsia="Times New Roman" w:hAnsi="Frutiger 47LightCn" w:cs="Times New Roman"/>
      <w:b/>
      <w:bCs/>
      <w:i/>
      <w:iCs/>
      <w:sz w:val="26"/>
      <w:szCs w:val="26"/>
      <w:lang w:eastAsia="zh-CN"/>
    </w:rPr>
  </w:style>
  <w:style w:type="paragraph" w:styleId="BodyText">
    <w:name w:val="Body Text"/>
    <w:basedOn w:val="Normal"/>
    <w:link w:val="BodyTextChar"/>
    <w:rsid w:val="00B52B45"/>
    <w:pPr>
      <w:spacing w:after="120" w:line="240" w:lineRule="auto"/>
    </w:pPr>
    <w:rPr>
      <w:rFonts w:ascii="Frutiger 47LightCn" w:eastAsia="Times New Roman" w:hAnsi="Frutiger 47LightCn" w:cs="Times New Roman"/>
      <w:lang w:eastAsia="zh-CN"/>
    </w:rPr>
  </w:style>
  <w:style w:type="character" w:customStyle="1" w:styleId="BodyTextChar">
    <w:name w:val="Body Text Char"/>
    <w:basedOn w:val="DefaultParagraphFont"/>
    <w:link w:val="BodyText"/>
    <w:rsid w:val="00B52B45"/>
    <w:rPr>
      <w:rFonts w:ascii="Frutiger 47LightCn" w:eastAsia="Times New Roman" w:hAnsi="Frutiger 47LightCn" w:cs="Times New Roman"/>
      <w:lang w:eastAsia="zh-CN"/>
    </w:rPr>
  </w:style>
  <w:style w:type="character" w:customStyle="1" w:styleId="Heading2Char">
    <w:name w:val="Heading 2 Char"/>
    <w:basedOn w:val="DefaultParagraphFont"/>
    <w:link w:val="Heading2"/>
    <w:rsid w:val="00B52B45"/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paragraph" w:styleId="BlockText">
    <w:name w:val="Block Text"/>
    <w:basedOn w:val="Normal"/>
    <w:rsid w:val="00B52B45"/>
    <w:pPr>
      <w:spacing w:after="0" w:line="240" w:lineRule="auto"/>
      <w:ind w:left="-1134" w:right="16"/>
    </w:pPr>
    <w:rPr>
      <w:rFonts w:ascii="Frutiger 47LightCn" w:eastAsia="Times New Roman" w:hAnsi="Frutiger 47LightC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7514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75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514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DA5"/>
    <w:pPr>
      <w:widowControl/>
      <w:spacing w:after="200"/>
    </w:pPr>
    <w:rPr>
      <w:rFonts w:asciiTheme="minorHAnsi" w:eastAsiaTheme="minorHAnsi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DA5"/>
    <w:rPr>
      <w:rFonts w:ascii="Arial" w:eastAsia="Times New Roman" w:hAnsi="Arial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427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2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ert@soilassoication.org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46765-A16D-4511-B767-98382ED443E9}"/>
      </w:docPartPr>
      <w:docPartBody>
        <w:p w:rsidR="00EB5C65" w:rsidRDefault="00FD1032">
          <w:r w:rsidRPr="00C85AEE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C015CCADF3C48FD962B644FD0421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20B54-5BF5-4F02-B8BA-5886719A5767}"/>
      </w:docPartPr>
      <w:docPartBody>
        <w:p w:rsidR="00EB5C65" w:rsidRDefault="00EB5C65" w:rsidP="00EB5C65">
          <w:pPr>
            <w:pStyle w:val="2C015CCADF3C48FD962B644FD0421A17"/>
          </w:pPr>
          <w:r w:rsidRPr="003651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4059A7BD0A44A0A80E56F440605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1E798-2381-4C15-B61F-9378442B5E26}"/>
      </w:docPartPr>
      <w:docPartBody>
        <w:p w:rsidR="00EB5C65" w:rsidRDefault="00EB5C65" w:rsidP="00EB5C65">
          <w:pPr>
            <w:pStyle w:val="204059A7BD0A44A0A80E56F440605E7C"/>
          </w:pPr>
          <w:r w:rsidRPr="0036516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7708"/>
    <w:rsid w:val="00160CD1"/>
    <w:rsid w:val="004049B3"/>
    <w:rsid w:val="004F7708"/>
    <w:rsid w:val="00523B59"/>
    <w:rsid w:val="008C57A5"/>
    <w:rsid w:val="00EB5C65"/>
    <w:rsid w:val="00FD1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5C65"/>
    <w:rPr>
      <w:color w:val="808080"/>
    </w:rPr>
  </w:style>
  <w:style w:type="paragraph" w:customStyle="1" w:styleId="34E970B1D9264FCABC8414DACDB7419D">
    <w:name w:val="34E970B1D9264FCABC8414DACDB7419D"/>
    <w:rsid w:val="004049B3"/>
    <w:pPr>
      <w:spacing w:after="200" w:line="276" w:lineRule="auto"/>
    </w:pPr>
    <w:rPr>
      <w:rFonts w:eastAsiaTheme="minorHAnsi"/>
      <w:lang w:eastAsia="en-US"/>
    </w:rPr>
  </w:style>
  <w:style w:type="paragraph" w:customStyle="1" w:styleId="021751C9DF7A4F57AB26A6C22E85B6A2">
    <w:name w:val="021751C9DF7A4F57AB26A6C22E85B6A2"/>
    <w:rsid w:val="004049B3"/>
    <w:pPr>
      <w:spacing w:after="200" w:line="276" w:lineRule="auto"/>
    </w:pPr>
    <w:rPr>
      <w:rFonts w:eastAsiaTheme="minorHAnsi"/>
      <w:lang w:eastAsia="en-US"/>
    </w:rPr>
  </w:style>
  <w:style w:type="paragraph" w:customStyle="1" w:styleId="D6E2FD2F99AA4A2CAE79D09733BEAA6F">
    <w:name w:val="D6E2FD2F99AA4A2CAE79D09733BEAA6F"/>
    <w:rsid w:val="00523B59"/>
  </w:style>
  <w:style w:type="paragraph" w:customStyle="1" w:styleId="DD7A3B91D63D4AEE87C1BC5D9C2E5F4A">
    <w:name w:val="DD7A3B91D63D4AEE87C1BC5D9C2E5F4A"/>
    <w:rsid w:val="00523B59"/>
  </w:style>
  <w:style w:type="paragraph" w:customStyle="1" w:styleId="26DE15B9463847C89AA782C0EA55124D">
    <w:name w:val="26DE15B9463847C89AA782C0EA55124D"/>
    <w:rsid w:val="00523B59"/>
  </w:style>
  <w:style w:type="paragraph" w:customStyle="1" w:styleId="C7A4ABBB9E6141E18D5D1F488DFA0403">
    <w:name w:val="C7A4ABBB9E6141E18D5D1F488DFA0403"/>
    <w:rsid w:val="00FD1032"/>
  </w:style>
  <w:style w:type="paragraph" w:customStyle="1" w:styleId="64512F16911446568273E7AA9913D7F9">
    <w:name w:val="64512F16911446568273E7AA9913D7F9"/>
    <w:rsid w:val="00FD1032"/>
  </w:style>
  <w:style w:type="paragraph" w:customStyle="1" w:styleId="5A8E5F88516F4B2CB12B9217A9121531">
    <w:name w:val="5A8E5F88516F4B2CB12B9217A9121531"/>
    <w:rsid w:val="00FD1032"/>
  </w:style>
  <w:style w:type="paragraph" w:customStyle="1" w:styleId="53D34AEC2E4E471BAAAC887D63187D64">
    <w:name w:val="53D34AEC2E4E471BAAAC887D63187D64"/>
    <w:rsid w:val="00FD1032"/>
  </w:style>
  <w:style w:type="paragraph" w:customStyle="1" w:styleId="35A37F63C93E4350AE29E51C7D29BBCE">
    <w:name w:val="35A37F63C93E4350AE29E51C7D29BBCE"/>
    <w:rsid w:val="00FD1032"/>
  </w:style>
  <w:style w:type="paragraph" w:customStyle="1" w:styleId="35271E096FC34B2DBE3572EE5A19BA64">
    <w:name w:val="35271E096FC34B2DBE3572EE5A19BA64"/>
    <w:rsid w:val="00FD1032"/>
  </w:style>
  <w:style w:type="paragraph" w:customStyle="1" w:styleId="DE0E335A3DBD47DEA07C37FF6DFD49F8">
    <w:name w:val="DE0E335A3DBD47DEA07C37FF6DFD49F8"/>
    <w:rsid w:val="00FD1032"/>
  </w:style>
  <w:style w:type="paragraph" w:customStyle="1" w:styleId="0340D5C8473B4FB6899FCED8AAF83872">
    <w:name w:val="0340D5C8473B4FB6899FCED8AAF83872"/>
    <w:rsid w:val="00FD1032"/>
  </w:style>
  <w:style w:type="paragraph" w:customStyle="1" w:styleId="F6B0BF0D075B4DED9B9F828A04A0BF21">
    <w:name w:val="F6B0BF0D075B4DED9B9F828A04A0BF21"/>
    <w:rsid w:val="00FD1032"/>
  </w:style>
  <w:style w:type="paragraph" w:customStyle="1" w:styleId="E7FEF611531D43469D0EB1BAF172EBC2">
    <w:name w:val="E7FEF611531D43469D0EB1BAF172EBC2"/>
    <w:rsid w:val="00FD1032"/>
  </w:style>
  <w:style w:type="paragraph" w:customStyle="1" w:styleId="2810EF807071481DA7835322D0E7ACA0">
    <w:name w:val="2810EF807071481DA7835322D0E7ACA0"/>
    <w:rsid w:val="00FD1032"/>
  </w:style>
  <w:style w:type="paragraph" w:customStyle="1" w:styleId="DF49295C6D464080BC03C145966FEF84">
    <w:name w:val="DF49295C6D464080BC03C145966FEF84"/>
    <w:rsid w:val="00FD1032"/>
  </w:style>
  <w:style w:type="paragraph" w:customStyle="1" w:styleId="94A5FB51CA31404F86FABDC9019445E6">
    <w:name w:val="94A5FB51CA31404F86FABDC9019445E6"/>
    <w:rsid w:val="00FD1032"/>
  </w:style>
  <w:style w:type="paragraph" w:customStyle="1" w:styleId="B70A7C2E51B147E69B7CF5F0541901F1">
    <w:name w:val="B70A7C2E51B147E69B7CF5F0541901F1"/>
    <w:rsid w:val="00FD1032"/>
  </w:style>
  <w:style w:type="paragraph" w:customStyle="1" w:styleId="F4F48CB16DBA414282589720A309C783">
    <w:name w:val="F4F48CB16DBA414282589720A309C783"/>
    <w:rsid w:val="00FD1032"/>
  </w:style>
  <w:style w:type="paragraph" w:customStyle="1" w:styleId="A84E22794A304228A3A621F3D4DE0817">
    <w:name w:val="A84E22794A304228A3A621F3D4DE0817"/>
    <w:rsid w:val="00FD1032"/>
  </w:style>
  <w:style w:type="paragraph" w:customStyle="1" w:styleId="EFB1BF18B575485E9EB46095F9FEDA38">
    <w:name w:val="EFB1BF18B575485E9EB46095F9FEDA38"/>
    <w:rsid w:val="00FD1032"/>
  </w:style>
  <w:style w:type="paragraph" w:customStyle="1" w:styleId="A04237F6C9C14A6BAE578D006CEDB47F">
    <w:name w:val="A04237F6C9C14A6BAE578D006CEDB47F"/>
    <w:rsid w:val="00FD1032"/>
  </w:style>
  <w:style w:type="paragraph" w:customStyle="1" w:styleId="23164947159045E794483BBC9DC70742">
    <w:name w:val="23164947159045E794483BBC9DC70742"/>
    <w:rsid w:val="00EB5C65"/>
    <w:pPr>
      <w:spacing w:after="200" w:line="276" w:lineRule="auto"/>
    </w:pPr>
    <w:rPr>
      <w:rFonts w:eastAsiaTheme="minorHAnsi"/>
      <w:lang w:eastAsia="en-US"/>
    </w:rPr>
  </w:style>
  <w:style w:type="paragraph" w:customStyle="1" w:styleId="35D559E9104545F79A9EBF78E5133530">
    <w:name w:val="35D559E9104545F79A9EBF78E5133530"/>
    <w:rsid w:val="00EB5C65"/>
    <w:pPr>
      <w:spacing w:after="200" w:line="276" w:lineRule="auto"/>
    </w:pPr>
    <w:rPr>
      <w:rFonts w:eastAsiaTheme="minorHAnsi"/>
      <w:lang w:eastAsia="en-US"/>
    </w:rPr>
  </w:style>
  <w:style w:type="paragraph" w:customStyle="1" w:styleId="021751C9DF7A4F57AB26A6C22E85B6A21">
    <w:name w:val="021751C9DF7A4F57AB26A6C22E85B6A21"/>
    <w:rsid w:val="00EB5C65"/>
    <w:pPr>
      <w:spacing w:after="200" w:line="276" w:lineRule="auto"/>
    </w:pPr>
    <w:rPr>
      <w:rFonts w:eastAsiaTheme="minorHAnsi"/>
      <w:lang w:eastAsia="en-US"/>
    </w:rPr>
  </w:style>
  <w:style w:type="paragraph" w:customStyle="1" w:styleId="DB0B5D60AA5B426888448CB108A22673">
    <w:name w:val="DB0B5D60AA5B426888448CB108A22673"/>
    <w:rsid w:val="00EB5C65"/>
  </w:style>
  <w:style w:type="paragraph" w:customStyle="1" w:styleId="9B5828BCD6974320963C3809A067EA6F">
    <w:name w:val="9B5828BCD6974320963C3809A067EA6F"/>
    <w:rsid w:val="00EB5C65"/>
  </w:style>
  <w:style w:type="paragraph" w:customStyle="1" w:styleId="F1E01CFFBE594FC9BD1C5D44E9738A86">
    <w:name w:val="F1E01CFFBE594FC9BD1C5D44E9738A86"/>
    <w:rsid w:val="00EB5C65"/>
  </w:style>
  <w:style w:type="paragraph" w:customStyle="1" w:styleId="2C015CCADF3C48FD962B644FD0421A17">
    <w:name w:val="2C015CCADF3C48FD962B644FD0421A17"/>
    <w:rsid w:val="00EB5C65"/>
  </w:style>
  <w:style w:type="paragraph" w:customStyle="1" w:styleId="204059A7BD0A44A0A80E56F440605E7C">
    <w:name w:val="204059A7BD0A44A0A80E56F440605E7C"/>
    <w:rsid w:val="00EB5C65"/>
  </w:style>
  <w:style w:type="paragraph" w:customStyle="1" w:styleId="D734F61E27524617BD44E5D0B513A104">
    <w:name w:val="D734F61E27524617BD44E5D0B513A104"/>
    <w:rsid w:val="00EB5C65"/>
  </w:style>
  <w:style w:type="paragraph" w:customStyle="1" w:styleId="35D559E9104545F79A9EBF78E51335301">
    <w:name w:val="35D559E9104545F79A9EBF78E51335301"/>
    <w:rsid w:val="00EB5C65"/>
    <w:pPr>
      <w:spacing w:after="200" w:line="276" w:lineRule="auto"/>
    </w:pPr>
    <w:rPr>
      <w:rFonts w:eastAsiaTheme="minorHAnsi"/>
      <w:lang w:eastAsia="en-US"/>
    </w:rPr>
  </w:style>
  <w:style w:type="paragraph" w:customStyle="1" w:styleId="021751C9DF7A4F57AB26A6C22E85B6A22">
    <w:name w:val="021751C9DF7A4F57AB26A6C22E85B6A22"/>
    <w:rsid w:val="00EB5C65"/>
    <w:pPr>
      <w:spacing w:after="200" w:line="276" w:lineRule="auto"/>
    </w:pPr>
    <w:rPr>
      <w:rFonts w:eastAsiaTheme="minorHAnsi"/>
      <w:lang w:eastAsia="en-US"/>
    </w:rPr>
  </w:style>
  <w:style w:type="paragraph" w:customStyle="1" w:styleId="C126087D81B94118A4B9961055990783">
    <w:name w:val="C126087D81B94118A4B9961055990783"/>
    <w:rsid w:val="00EB5C65"/>
  </w:style>
  <w:style w:type="paragraph" w:customStyle="1" w:styleId="DCAAA7EB45734DE2B478B9D24FFCA472">
    <w:name w:val="DCAAA7EB45734DE2B478B9D24FFCA472"/>
    <w:rsid w:val="00EB5C65"/>
  </w:style>
  <w:style w:type="paragraph" w:customStyle="1" w:styleId="549FC2410210406A97A26E6189CEDEE2">
    <w:name w:val="549FC2410210406A97A26E6189CEDEE2"/>
    <w:rsid w:val="00EB5C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mzy</dc:creator>
  <cp:lastModifiedBy>Jonathan Watts</cp:lastModifiedBy>
  <cp:revision>2</cp:revision>
  <cp:lastPrinted>2020-02-06T09:52:00Z</cp:lastPrinted>
  <dcterms:created xsi:type="dcterms:W3CDTF">2020-06-10T11:48:00Z</dcterms:created>
  <dcterms:modified xsi:type="dcterms:W3CDTF">2020-06-10T11:48:00Z</dcterms:modified>
</cp:coreProperties>
</file>